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62CC66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6"/>
          <w:szCs w:val="26"/>
          <w:lang w:val="en-US"/>
        </w:rPr>
      </w:pPr>
      <w:r w:rsidRPr="00747061">
        <w:rPr>
          <w:rFonts w:ascii="Times New Roman" w:eastAsia="Calibri" w:hAnsi="Times New Roman" w:cs="Times New Roman"/>
          <w:b/>
          <w:sz w:val="26"/>
          <w:szCs w:val="26"/>
          <w:lang w:val="en-US"/>
        </w:rPr>
        <w:t xml:space="preserve">LAPORAN </w:t>
      </w:r>
    </w:p>
    <w:p w14:paraId="2748554D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6"/>
          <w:szCs w:val="26"/>
          <w:lang w:val="en-US"/>
        </w:rPr>
      </w:pPr>
      <w:r w:rsidRPr="00747061">
        <w:rPr>
          <w:rFonts w:ascii="Times New Roman" w:eastAsia="Calibri" w:hAnsi="Times New Roman" w:cs="Times New Roman"/>
          <w:b/>
          <w:sz w:val="26"/>
          <w:szCs w:val="26"/>
          <w:lang w:val="en-US"/>
        </w:rPr>
        <w:t>PRAKTIKUM ANALISIS ALGORITMA</w:t>
      </w:r>
    </w:p>
    <w:p w14:paraId="1CFD2233" w14:textId="513E8534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6"/>
          <w:szCs w:val="26"/>
          <w:lang w:val="en-US"/>
        </w:rPr>
      </w:pPr>
      <w:r w:rsidRPr="00747061">
        <w:rPr>
          <w:rFonts w:ascii="Times New Roman" w:eastAsia="Calibri" w:hAnsi="Times New Roman" w:cs="Times New Roman"/>
          <w:b/>
          <w:sz w:val="26"/>
          <w:szCs w:val="26"/>
          <w:lang w:val="en-US"/>
        </w:rPr>
        <w:t>TUGAS 0</w:t>
      </w:r>
      <w:r>
        <w:rPr>
          <w:rFonts w:ascii="Times New Roman" w:eastAsia="Calibri" w:hAnsi="Times New Roman" w:cs="Times New Roman"/>
          <w:b/>
          <w:sz w:val="26"/>
          <w:szCs w:val="26"/>
          <w:lang w:val="en-US"/>
        </w:rPr>
        <w:t>5</w:t>
      </w:r>
    </w:p>
    <w:p w14:paraId="3615ACFC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i/>
          <w:sz w:val="24"/>
          <w:szCs w:val="24"/>
          <w:lang w:val="en-US"/>
        </w:rPr>
      </w:pPr>
    </w:p>
    <w:p w14:paraId="789A0AB2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i/>
          <w:sz w:val="24"/>
          <w:szCs w:val="24"/>
          <w:lang w:val="en-US"/>
        </w:rPr>
      </w:pPr>
      <w:r w:rsidRPr="00747061">
        <w:rPr>
          <w:rFonts w:ascii="Times New Roman" w:eastAsia="Calibri" w:hAnsi="Times New Roman" w:cs="Times New Roman"/>
          <w:i/>
          <w:sz w:val="24"/>
          <w:szCs w:val="24"/>
          <w:lang w:val="en-US"/>
        </w:rPr>
        <w:tab/>
      </w:r>
    </w:p>
    <w:p w14:paraId="489955FC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i/>
          <w:sz w:val="24"/>
          <w:szCs w:val="24"/>
          <w:lang w:val="en-US"/>
        </w:rPr>
      </w:pPr>
    </w:p>
    <w:p w14:paraId="3D84802F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i/>
          <w:sz w:val="24"/>
          <w:szCs w:val="24"/>
          <w:lang w:val="en-US"/>
        </w:rPr>
      </w:pPr>
    </w:p>
    <w:p w14:paraId="1F366A89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ind w:left="2268" w:right="1701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71B5F069" w14:textId="67B47258" w:rsid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ind w:left="2268" w:right="1701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045D728C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ind w:left="2268" w:right="1701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6BD4D39E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ind w:left="2268" w:right="1701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5EC74EC1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ind w:left="2268" w:right="1701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1F2533C8" w14:textId="10000621" w:rsid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747061">
        <w:rPr>
          <w:rFonts w:ascii="Times New Roman" w:eastAsia="Calibri" w:hAnsi="Times New Roman" w:cs="Times New Roman"/>
          <w:noProof/>
          <w:sz w:val="24"/>
          <w:szCs w:val="24"/>
          <w:lang w:val="en-US" w:eastAsia="id-ID"/>
        </w:rPr>
        <w:drawing>
          <wp:inline distT="0" distB="0" distL="0" distR="0" wp14:anchorId="6218DB5C" wp14:editId="6EA43628">
            <wp:extent cx="3458550" cy="2214312"/>
            <wp:effectExtent l="19050" t="0" r="8550" b="0"/>
            <wp:docPr id="79" name="Picture 79" descr="D:\Dari Pindahan\dokumen pindahan baru\download\logo-unpad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ari Pindahan\dokumen pindahan baru\download\logo-unpad1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3075" cy="221720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F7EC56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7140482F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4A1E2CAF" w14:textId="2CBE7F4A" w:rsidR="00747061" w:rsidRDefault="00747061" w:rsidP="00747061">
      <w:pPr>
        <w:widowControl w:val="0"/>
        <w:tabs>
          <w:tab w:val="left" w:pos="2576"/>
          <w:tab w:val="left" w:pos="4962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proofErr w:type="spellStart"/>
      <w:r w:rsidRPr="00747061">
        <w:rPr>
          <w:rFonts w:ascii="Times New Roman" w:eastAsia="Calibri" w:hAnsi="Times New Roman" w:cs="Times New Roman"/>
          <w:b/>
          <w:sz w:val="24"/>
          <w:szCs w:val="24"/>
          <w:lang w:val="en-US"/>
        </w:rPr>
        <w:t>Disusun</w:t>
      </w:r>
      <w:proofErr w:type="spellEnd"/>
      <w:r w:rsidRPr="00747061">
        <w:rPr>
          <w:rFonts w:ascii="Times New Roman" w:eastAsia="Calibri" w:hAnsi="Times New Roman" w:cs="Times New Roman"/>
          <w:b/>
          <w:sz w:val="24"/>
          <w:szCs w:val="24"/>
          <w:lang w:val="en-US"/>
        </w:rPr>
        <w:t xml:space="preserve"> Oleh:</w:t>
      </w:r>
    </w:p>
    <w:p w14:paraId="2325FCF2" w14:textId="62A13F17" w:rsidR="00747061" w:rsidRPr="00747061" w:rsidRDefault="00747061" w:rsidP="00747061">
      <w:pPr>
        <w:widowControl w:val="0"/>
        <w:tabs>
          <w:tab w:val="left" w:pos="2576"/>
          <w:tab w:val="left" w:pos="4962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sz w:val="24"/>
          <w:szCs w:val="24"/>
          <w:lang w:val="en-US"/>
        </w:rPr>
        <w:t>Risyad Pangestu (</w:t>
      </w:r>
      <w:r w:rsidRPr="00747061">
        <w:rPr>
          <w:rFonts w:ascii="Times New Roman" w:eastAsia="Calibri" w:hAnsi="Times New Roman" w:cs="Times New Roman"/>
          <w:sz w:val="24"/>
          <w:szCs w:val="24"/>
          <w:lang w:val="en-US"/>
        </w:rPr>
        <w:t>14081017000</w:t>
      </w:r>
      <w:r>
        <w:rPr>
          <w:rFonts w:ascii="Times New Roman" w:eastAsia="Calibri" w:hAnsi="Times New Roman" w:cs="Times New Roman"/>
          <w:sz w:val="24"/>
          <w:szCs w:val="24"/>
          <w:lang w:val="en-US"/>
        </w:rPr>
        <w:t>3)</w:t>
      </w:r>
    </w:p>
    <w:p w14:paraId="02A507ED" w14:textId="522AA591" w:rsid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747061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Dimas </w:t>
      </w:r>
      <w:proofErr w:type="spellStart"/>
      <w:r w:rsidRPr="00747061">
        <w:rPr>
          <w:rFonts w:ascii="Times New Roman" w:eastAsia="Calibri" w:hAnsi="Times New Roman" w:cs="Times New Roman"/>
          <w:sz w:val="24"/>
          <w:szCs w:val="24"/>
          <w:lang w:val="en-US"/>
        </w:rPr>
        <w:t>Satria</w:t>
      </w:r>
      <w:proofErr w:type="spellEnd"/>
      <w:r w:rsidRPr="00747061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</w:t>
      </w:r>
      <w:proofErr w:type="spellStart"/>
      <w:r w:rsidRPr="00747061">
        <w:rPr>
          <w:rFonts w:ascii="Times New Roman" w:eastAsia="Calibri" w:hAnsi="Times New Roman" w:cs="Times New Roman"/>
          <w:sz w:val="24"/>
          <w:szCs w:val="24"/>
          <w:lang w:val="en-US"/>
        </w:rPr>
        <w:t>Prakoso</w:t>
      </w:r>
      <w:proofErr w:type="spellEnd"/>
      <w:r w:rsidRPr="00747061"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(140810170007)</w:t>
      </w:r>
    </w:p>
    <w:p w14:paraId="491E8058" w14:textId="3BE09858" w:rsid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eastAsia="Calibri" w:hAnsi="Times New Roman" w:cs="Times New Roman"/>
          <w:sz w:val="24"/>
          <w:szCs w:val="24"/>
          <w:lang w:val="en-US"/>
        </w:rPr>
        <w:t>Syaina</w:t>
      </w:r>
      <w:proofErr w:type="spellEnd"/>
      <w:r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Nur </w:t>
      </w:r>
      <w:proofErr w:type="spellStart"/>
      <w:r>
        <w:rPr>
          <w:rFonts w:ascii="Times New Roman" w:eastAsia="Calibri" w:hAnsi="Times New Roman" w:cs="Times New Roman"/>
          <w:sz w:val="24"/>
          <w:szCs w:val="24"/>
          <w:lang w:val="en-US"/>
        </w:rPr>
        <w:t>Fauziyah</w:t>
      </w:r>
      <w:proofErr w:type="spellEnd"/>
      <w:r>
        <w:rPr>
          <w:rFonts w:ascii="Times New Roman" w:eastAsia="Calibri" w:hAnsi="Times New Roman" w:cs="Times New Roman"/>
          <w:sz w:val="24"/>
          <w:szCs w:val="24"/>
          <w:lang w:val="en-US"/>
        </w:rPr>
        <w:t xml:space="preserve"> (</w:t>
      </w:r>
      <w:r w:rsidRPr="00747061">
        <w:rPr>
          <w:rFonts w:ascii="Times New Roman" w:eastAsia="Calibri" w:hAnsi="Times New Roman" w:cs="Times New Roman"/>
          <w:sz w:val="24"/>
          <w:szCs w:val="24"/>
          <w:lang w:val="en-US"/>
        </w:rPr>
        <w:t>1408101700</w:t>
      </w:r>
      <w:r>
        <w:rPr>
          <w:rFonts w:ascii="Times New Roman" w:eastAsia="Calibri" w:hAnsi="Times New Roman" w:cs="Times New Roman"/>
          <w:sz w:val="24"/>
          <w:szCs w:val="24"/>
          <w:lang w:val="en-US"/>
        </w:rPr>
        <w:t>25)</w:t>
      </w:r>
    </w:p>
    <w:p w14:paraId="0861F824" w14:textId="4969B9B5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sz w:val="24"/>
          <w:szCs w:val="24"/>
          <w:lang w:val="en-US"/>
        </w:rPr>
        <w:t>Imron Madani (</w:t>
      </w:r>
      <w:r w:rsidRPr="00747061">
        <w:rPr>
          <w:rFonts w:ascii="Times New Roman" w:eastAsia="Calibri" w:hAnsi="Times New Roman" w:cs="Times New Roman"/>
          <w:sz w:val="24"/>
          <w:szCs w:val="24"/>
          <w:lang w:val="en-US"/>
        </w:rPr>
        <w:t>1408101700</w:t>
      </w:r>
      <w:r>
        <w:rPr>
          <w:rFonts w:ascii="Times New Roman" w:eastAsia="Calibri" w:hAnsi="Times New Roman" w:cs="Times New Roman"/>
          <w:sz w:val="24"/>
          <w:szCs w:val="24"/>
          <w:lang w:val="en-US"/>
        </w:rPr>
        <w:t>61)</w:t>
      </w:r>
    </w:p>
    <w:p w14:paraId="102DB41E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44638C09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3A001B66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3127E1A3" w14:textId="77777777" w:rsidR="00747061" w:rsidRPr="00747061" w:rsidRDefault="00747061" w:rsidP="00747061">
      <w:pPr>
        <w:widowControl w:val="0"/>
        <w:tabs>
          <w:tab w:val="left" w:pos="5730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  <w:r w:rsidRPr="00747061">
        <w:rPr>
          <w:rFonts w:ascii="Times New Roman" w:eastAsia="Calibri" w:hAnsi="Times New Roman" w:cs="Times New Roman"/>
          <w:sz w:val="24"/>
          <w:szCs w:val="24"/>
          <w:lang w:val="en-US"/>
        </w:rPr>
        <w:tab/>
      </w:r>
    </w:p>
    <w:p w14:paraId="6207EBED" w14:textId="77777777" w:rsidR="00747061" w:rsidRPr="00747061" w:rsidRDefault="00747061" w:rsidP="00747061">
      <w:pPr>
        <w:widowControl w:val="0"/>
        <w:tabs>
          <w:tab w:val="left" w:pos="5730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64F2C866" w14:textId="77777777" w:rsidR="00747061" w:rsidRPr="00747061" w:rsidRDefault="00747061" w:rsidP="00747061">
      <w:pPr>
        <w:widowControl w:val="0"/>
        <w:tabs>
          <w:tab w:val="left" w:pos="5730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50FEE112" w14:textId="77777777" w:rsidR="00747061" w:rsidRPr="00747061" w:rsidRDefault="00747061" w:rsidP="00747061">
      <w:pPr>
        <w:widowControl w:val="0"/>
        <w:tabs>
          <w:tab w:val="left" w:pos="5730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5D0D5E95" w14:textId="77777777" w:rsidR="00747061" w:rsidRPr="00747061" w:rsidRDefault="00747061" w:rsidP="00747061">
      <w:pPr>
        <w:widowControl w:val="0"/>
        <w:tabs>
          <w:tab w:val="left" w:pos="5730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64F25B4F" w14:textId="77777777" w:rsidR="00747061" w:rsidRPr="00747061" w:rsidRDefault="00747061" w:rsidP="00747061">
      <w:pPr>
        <w:widowControl w:val="0"/>
        <w:tabs>
          <w:tab w:val="left" w:pos="5730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3881D425" w14:textId="77777777" w:rsidR="00747061" w:rsidRPr="00747061" w:rsidRDefault="00747061" w:rsidP="00747061">
      <w:pPr>
        <w:widowControl w:val="0"/>
        <w:tabs>
          <w:tab w:val="left" w:pos="5730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35131BE1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39215351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sz w:val="24"/>
          <w:szCs w:val="24"/>
          <w:lang w:val="en-US"/>
        </w:rPr>
      </w:pPr>
    </w:p>
    <w:p w14:paraId="4E861654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747061">
        <w:rPr>
          <w:rFonts w:ascii="Times New Roman" w:eastAsia="Calibri" w:hAnsi="Times New Roman" w:cs="Times New Roman"/>
          <w:b/>
          <w:sz w:val="24"/>
          <w:szCs w:val="24"/>
          <w:lang w:val="en-US"/>
        </w:rPr>
        <w:t>PROGRAM STUDI TEKNIK INFORMATIKA</w:t>
      </w:r>
    </w:p>
    <w:p w14:paraId="09136E6F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747061">
        <w:rPr>
          <w:rFonts w:ascii="Times New Roman" w:eastAsia="Calibri" w:hAnsi="Times New Roman" w:cs="Times New Roman"/>
          <w:b/>
          <w:sz w:val="24"/>
          <w:szCs w:val="24"/>
          <w:lang w:val="en-US"/>
        </w:rPr>
        <w:t>FAKULTAS MATEMATIKA DAN ILMU PENGETAHUAN ALAM</w:t>
      </w:r>
    </w:p>
    <w:p w14:paraId="49804A9A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 w:rsidRPr="00747061">
        <w:rPr>
          <w:rFonts w:ascii="Times New Roman" w:eastAsia="Calibri" w:hAnsi="Times New Roman" w:cs="Times New Roman"/>
          <w:b/>
          <w:sz w:val="24"/>
          <w:szCs w:val="24"/>
          <w:lang w:val="en-US"/>
        </w:rPr>
        <w:t>UNIVERSITAS PADJADJARAN</w:t>
      </w:r>
    </w:p>
    <w:p w14:paraId="59BACB36" w14:textId="4B5FFD39" w:rsidR="00747061" w:rsidRPr="00747061" w:rsidRDefault="00CA794D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-US"/>
        </w:rPr>
      </w:pPr>
      <w:r>
        <w:rPr>
          <w:rFonts w:ascii="Times New Roman" w:eastAsia="Calibri" w:hAnsi="Times New Roman" w:cs="Times New Roman"/>
          <w:b/>
          <w:sz w:val="24"/>
          <w:szCs w:val="24"/>
          <w:lang w:val="en-US"/>
        </w:rPr>
        <w:t>5</w:t>
      </w:r>
      <w:r w:rsidR="00747061" w:rsidRPr="00747061">
        <w:rPr>
          <w:rFonts w:ascii="Times New Roman" w:eastAsia="Calibri" w:hAnsi="Times New Roman" w:cs="Times New Roman"/>
          <w:b/>
          <w:sz w:val="24"/>
          <w:szCs w:val="24"/>
          <w:lang w:val="en-US"/>
        </w:rPr>
        <w:t>SUMEDANG</w:t>
      </w:r>
    </w:p>
    <w:p w14:paraId="6E12CB94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Theme="minorEastAsia" w:hAnsi="Times New Roman" w:cs="Times New Roman"/>
          <w:b/>
          <w:sz w:val="24"/>
          <w:szCs w:val="20"/>
          <w:lang w:val="en-US"/>
        </w:rPr>
      </w:pPr>
      <w:r w:rsidRPr="00747061">
        <w:rPr>
          <w:rFonts w:ascii="Times New Roman" w:eastAsia="Calibri" w:hAnsi="Times New Roman" w:cs="Times New Roman"/>
          <w:b/>
          <w:sz w:val="24"/>
          <w:szCs w:val="24"/>
          <w:lang w:val="en-US"/>
        </w:rPr>
        <w:t>2019</w:t>
      </w:r>
    </w:p>
    <w:p w14:paraId="15C10AC1" w14:textId="7D7694F8" w:rsidR="00051853" w:rsidRDefault="00C065CE"/>
    <w:p w14:paraId="1E660EB0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6"/>
          <w:szCs w:val="26"/>
          <w:lang w:val="en-US"/>
        </w:rPr>
      </w:pPr>
      <w:r w:rsidRPr="00747061">
        <w:rPr>
          <w:rFonts w:ascii="Times New Roman" w:eastAsia="Calibri" w:hAnsi="Times New Roman" w:cs="Times New Roman"/>
          <w:b/>
          <w:sz w:val="26"/>
          <w:szCs w:val="26"/>
          <w:lang w:val="en-US"/>
        </w:rPr>
        <w:lastRenderedPageBreak/>
        <w:t xml:space="preserve">LAPORAN </w:t>
      </w:r>
    </w:p>
    <w:p w14:paraId="4C4E31E1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6"/>
          <w:szCs w:val="26"/>
          <w:lang w:val="en-US"/>
        </w:rPr>
      </w:pPr>
      <w:r w:rsidRPr="00747061">
        <w:rPr>
          <w:rFonts w:ascii="Times New Roman" w:eastAsia="Calibri" w:hAnsi="Times New Roman" w:cs="Times New Roman"/>
          <w:b/>
          <w:sz w:val="26"/>
          <w:szCs w:val="26"/>
          <w:lang w:val="en-US"/>
        </w:rPr>
        <w:t>PRAKTIKUM ANALISIS ALGORITMA</w:t>
      </w:r>
    </w:p>
    <w:p w14:paraId="6EDC6A90" w14:textId="46A1DF89" w:rsid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6"/>
          <w:szCs w:val="26"/>
          <w:lang w:val="en-US"/>
        </w:rPr>
      </w:pPr>
      <w:r w:rsidRPr="00747061">
        <w:rPr>
          <w:rFonts w:ascii="Times New Roman" w:eastAsia="Calibri" w:hAnsi="Times New Roman" w:cs="Times New Roman"/>
          <w:b/>
          <w:sz w:val="26"/>
          <w:szCs w:val="26"/>
          <w:lang w:val="en-US"/>
        </w:rPr>
        <w:t>TUGAS 0</w:t>
      </w:r>
      <w:r>
        <w:rPr>
          <w:rFonts w:ascii="Times New Roman" w:eastAsia="Calibri" w:hAnsi="Times New Roman" w:cs="Times New Roman"/>
          <w:b/>
          <w:sz w:val="26"/>
          <w:szCs w:val="26"/>
          <w:lang w:val="en-US"/>
        </w:rPr>
        <w:t>5</w:t>
      </w:r>
    </w:p>
    <w:p w14:paraId="4B096A74" w14:textId="77777777" w:rsidR="00747061" w:rsidRPr="00747061" w:rsidRDefault="00747061" w:rsidP="00747061">
      <w:pPr>
        <w:widowControl w:val="0"/>
        <w:tabs>
          <w:tab w:val="left" w:pos="2576"/>
        </w:tabs>
        <w:autoSpaceDE w:val="0"/>
        <w:autoSpaceDN w:val="0"/>
        <w:adjustRightInd w:val="0"/>
        <w:spacing w:after="0" w:line="240" w:lineRule="auto"/>
        <w:jc w:val="center"/>
        <w:rPr>
          <w:rFonts w:ascii="Times New Roman" w:eastAsia="Calibri" w:hAnsi="Times New Roman" w:cs="Times New Roman"/>
          <w:b/>
          <w:sz w:val="26"/>
          <w:szCs w:val="26"/>
          <w:lang w:val="en-US"/>
        </w:rPr>
      </w:pPr>
    </w:p>
    <w:p w14:paraId="445FC0DB" w14:textId="77777777" w:rsidR="00156FB7" w:rsidRDefault="00156FB7" w:rsidP="00156FB7">
      <w:pPr>
        <w:pStyle w:val="ListParagraph"/>
        <w:numPr>
          <w:ilvl w:val="0"/>
          <w:numId w:val="1"/>
        </w:numPr>
        <w:shd w:val="clear" w:color="auto" w:fill="FFC000" w:themeFill="accent4"/>
      </w:pPr>
    </w:p>
    <w:p w14:paraId="731C41BB" w14:textId="26D13EB7" w:rsidR="00747061" w:rsidRPr="00747061" w:rsidRDefault="00747061" w:rsidP="00156FB7">
      <w:pPr>
        <w:pStyle w:val="ListParagraph"/>
        <w:ind w:left="360"/>
      </w:pPr>
      <w:r>
        <w:t>Dengan menggunakan undirected graph dan adjacency matrix berikut, buatlah koding programmnya</w:t>
      </w:r>
      <w:r>
        <w:rPr>
          <w:lang w:val="en-US"/>
        </w:rPr>
        <w:t xml:space="preserve"> </w:t>
      </w:r>
      <w:r>
        <w:t>menggunakan bahasa</w:t>
      </w:r>
      <w:r>
        <w:rPr>
          <w:lang w:val="en-US"/>
        </w:rPr>
        <w:t xml:space="preserve"> C++</w:t>
      </w:r>
    </w:p>
    <w:p w14:paraId="5114C5EA" w14:textId="77777777" w:rsidR="00747061" w:rsidRDefault="00747061" w:rsidP="00747061">
      <w:pPr>
        <w:pStyle w:val="ListParagraph"/>
        <w:ind w:left="360"/>
        <w:rPr>
          <w:noProof/>
        </w:rPr>
      </w:pPr>
    </w:p>
    <w:p w14:paraId="34968B77" w14:textId="3384CE64" w:rsidR="00747061" w:rsidRDefault="00747061" w:rsidP="00747061">
      <w:pPr>
        <w:pStyle w:val="ListParagraph"/>
        <w:ind w:left="360"/>
      </w:pPr>
      <w:r>
        <w:rPr>
          <w:noProof/>
        </w:rPr>
        <w:drawing>
          <wp:inline distT="0" distB="0" distL="0" distR="0" wp14:anchorId="18D6B6E7" wp14:editId="5F64CAC6">
            <wp:extent cx="4714875" cy="183278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2819" b="1"/>
                    <a:stretch/>
                  </pic:blipFill>
                  <pic:spPr bwMode="auto">
                    <a:xfrm>
                      <a:off x="0" y="0"/>
                      <a:ext cx="4714875" cy="18327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EEA308" w14:textId="6CAD87C9" w:rsidR="00747061" w:rsidRDefault="00747061" w:rsidP="00747061">
      <w:pPr>
        <w:pStyle w:val="ListParagraph"/>
        <w:ind w:left="360"/>
      </w:pPr>
    </w:p>
    <w:p w14:paraId="583F0A3A" w14:textId="5FC7978D" w:rsidR="00747061" w:rsidRDefault="0016433A" w:rsidP="00747061">
      <w:pPr>
        <w:pStyle w:val="ListParagraph"/>
        <w:ind w:left="360"/>
        <w:rPr>
          <w:b/>
          <w:lang w:val="en-US"/>
        </w:rPr>
      </w:pPr>
      <w:r>
        <w:rPr>
          <w:b/>
          <w:lang w:val="en-US"/>
        </w:rPr>
        <w:t>Program:</w:t>
      </w:r>
    </w:p>
    <w:p w14:paraId="35BDAAA7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*</w:t>
      </w:r>
    </w:p>
    <w:p w14:paraId="4848A594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* C++ Program to Implement Adjacency Matrix</w:t>
      </w:r>
    </w:p>
    <w:p w14:paraId="26050199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*/</w:t>
      </w:r>
    </w:p>
    <w:p w14:paraId="291B1477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 xml:space="preserve">#include </w:t>
      </w:r>
      <w:r w:rsidRPr="001643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&lt;iostream&gt;</w:t>
      </w:r>
    </w:p>
    <w:p w14:paraId="0EECD075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 xml:space="preserve">#include </w:t>
      </w:r>
      <w:r w:rsidRPr="001643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&lt;</w:t>
      </w:r>
      <w:proofErr w:type="spellStart"/>
      <w:r w:rsidRPr="001643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cstdlib</w:t>
      </w:r>
      <w:proofErr w:type="spellEnd"/>
      <w:r w:rsidRPr="001643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&gt;</w:t>
      </w:r>
    </w:p>
    <w:p w14:paraId="2E05C6F6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sing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space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std;</w:t>
      </w:r>
    </w:p>
    <w:p w14:paraId="2EAE9686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 xml:space="preserve">#define MAX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20</w:t>
      </w:r>
    </w:p>
    <w:p w14:paraId="7AD14D45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*</w:t>
      </w:r>
    </w:p>
    <w:p w14:paraId="4A8E51EB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* Adjacency Matrix Class</w:t>
      </w:r>
    </w:p>
    <w:p w14:paraId="50E975F8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*/</w:t>
      </w:r>
    </w:p>
    <w:p w14:paraId="275F7D84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djacencyMatrix</w:t>
      </w:r>
      <w:proofErr w:type="spellEnd"/>
    </w:p>
    <w:p w14:paraId="155F034D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790E6C59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ivate:</w:t>
      </w:r>
    </w:p>
    <w:p w14:paraId="395F8832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n;</w:t>
      </w:r>
    </w:p>
    <w:p w14:paraId="20F8B55E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**adj;</w:t>
      </w:r>
    </w:p>
    <w:p w14:paraId="00528A67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ool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*visited;</w:t>
      </w:r>
    </w:p>
    <w:p w14:paraId="79944E2E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:</w:t>
      </w:r>
    </w:p>
    <w:p w14:paraId="498846D4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proofErr w:type="spellStart"/>
      <w:proofErr w:type="gram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djacencyMatrix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n)</w:t>
      </w:r>
    </w:p>
    <w:p w14:paraId="0C120E82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{</w:t>
      </w:r>
    </w:p>
    <w:p w14:paraId="2BC33C63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his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&gt;n = n;</w:t>
      </w:r>
    </w:p>
    <w:p w14:paraId="7BF06D6A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visited =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ew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ool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[n];</w:t>
      </w:r>
    </w:p>
    <w:p w14:paraId="51A27856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adj =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ew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* [n];</w:t>
      </w:r>
    </w:p>
    <w:p w14:paraId="60EF6CC2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or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(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;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&lt; n;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++)</w:t>
      </w:r>
    </w:p>
    <w:p w14:paraId="5C2C2F6F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{</w:t>
      </w:r>
    </w:p>
    <w:p w14:paraId="262490D0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adj[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] =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ew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[n];</w:t>
      </w:r>
    </w:p>
    <w:p w14:paraId="63D44D15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</w:t>
      </w:r>
      <w:proofErr w:type="gramStart"/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or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j =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; j &lt; n;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j++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629E1071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{</w:t>
      </w:r>
    </w:p>
    <w:p w14:paraId="64E9BBE1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                    adj[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][j] =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75D9981A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}</w:t>
      </w:r>
    </w:p>
    <w:p w14:paraId="37AD16D4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}</w:t>
      </w:r>
    </w:p>
    <w:p w14:paraId="0651A6C0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}</w:t>
      </w:r>
    </w:p>
    <w:p w14:paraId="0576BE2A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*</w:t>
      </w:r>
    </w:p>
    <w:p w14:paraId="3769FD64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        * Adding Edge to Graph</w:t>
      </w:r>
    </w:p>
    <w:p w14:paraId="782ABEA4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        */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</w:p>
    <w:p w14:paraId="1AE08733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dd_</w:t>
      </w:r>
      <w:proofErr w:type="gram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dge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origin,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in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2AF7F7A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{</w:t>
      </w:r>
    </w:p>
    <w:p w14:paraId="11BA3DE5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</w:t>
      </w:r>
      <w:proofErr w:type="gramStart"/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f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 origin</w:t>
      </w:r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&gt; n ||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in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&gt; n || origin &lt;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||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in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&lt;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30E5341D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{   </w:t>
      </w:r>
    </w:p>
    <w:p w14:paraId="640CFFAB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ut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&lt;</w:t>
      </w:r>
      <w:r w:rsidRPr="001643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 xml:space="preserve">"Invalid </w:t>
      </w:r>
      <w:proofErr w:type="gramStart"/>
      <w:r w:rsidRPr="001643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edge!\</w:t>
      </w:r>
      <w:proofErr w:type="gramEnd"/>
      <w:r w:rsidRPr="001643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n"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61B939BB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}</w:t>
      </w:r>
    </w:p>
    <w:p w14:paraId="19E8A961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lse</w:t>
      </w:r>
    </w:p>
    <w:p w14:paraId="0DB6BE0A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{</w:t>
      </w:r>
    </w:p>
    <w:p w14:paraId="36A54A45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</w:t>
      </w:r>
      <w:proofErr w:type="gram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dj[</w:t>
      </w:r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origin -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[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in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-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] =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7E1EFB3A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}</w:t>
      </w:r>
    </w:p>
    <w:p w14:paraId="0598C8D3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}</w:t>
      </w:r>
    </w:p>
    <w:p w14:paraId="515CF7BB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*</w:t>
      </w:r>
    </w:p>
    <w:p w14:paraId="769899CC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        * Print the graph</w:t>
      </w:r>
    </w:p>
    <w:p w14:paraId="57511148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        */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</w:p>
    <w:p w14:paraId="5C10DFD4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oid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isplay(</w:t>
      </w:r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0E67BEB5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{</w:t>
      </w:r>
    </w:p>
    <w:p w14:paraId="3D0BCE71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proofErr w:type="gram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,j</w:t>
      </w:r>
      <w:proofErr w:type="spellEnd"/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08FB90BB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</w:t>
      </w:r>
      <w:proofErr w:type="gramStart"/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or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;i &lt;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;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++)</w:t>
      </w:r>
    </w:p>
    <w:p w14:paraId="35EC1AF2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{</w:t>
      </w:r>
    </w:p>
    <w:p w14:paraId="3DD2748E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</w:t>
      </w:r>
      <w:proofErr w:type="gramStart"/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or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j =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; j &lt; n;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j++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DCE3FBB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   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ut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&lt;adj[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[</w:t>
      </w:r>
      <w:proofErr w:type="gram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j]&lt;</w:t>
      </w:r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</w:t>
      </w:r>
      <w:r w:rsidRPr="001643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  "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7C6FC218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ut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&lt;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dl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667618C3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}</w:t>
      </w:r>
    </w:p>
    <w:p w14:paraId="5BA0EF64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}</w:t>
      </w:r>
    </w:p>
    <w:p w14:paraId="480CC783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;</w:t>
      </w:r>
    </w:p>
    <w:p w14:paraId="2D4ED3EB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/*</w:t>
      </w:r>
    </w:p>
    <w:p w14:paraId="4424A45B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* Main</w:t>
      </w:r>
    </w:p>
    <w:p w14:paraId="4CC2038F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 xml:space="preserve"> */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</w:p>
    <w:p w14:paraId="4A0F703F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gram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ain(</w:t>
      </w:r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D51FEEC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5DAD7C00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nodes,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ax_edges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, origin,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in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637AE4CA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ut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&lt;</w:t>
      </w:r>
      <w:r w:rsidRPr="001643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Enter number of nodes: "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7CA7FC96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in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gt;&gt;nodes;</w:t>
      </w:r>
    </w:p>
    <w:p w14:paraId="5391F336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djacencyMatrix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am(nodes);</w:t>
      </w:r>
    </w:p>
    <w:p w14:paraId="212C4E0A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ax_edges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nodes * (nodes -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3BBA8CEE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for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(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nt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;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&lt;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ax_edges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;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++)</w:t>
      </w:r>
    </w:p>
    <w:p w14:paraId="7EBD623F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{</w:t>
      </w:r>
    </w:p>
    <w:p w14:paraId="426EF848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ut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&lt;</w:t>
      </w:r>
      <w:r w:rsidRPr="0016433A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Enter edge (-1 -1 to exit): "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3637C37D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in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gt;&gt;origin&gt;&gt;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in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14536A61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proofErr w:type="gramStart"/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f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origin == -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 &amp;&amp; (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in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= -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1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)</w:t>
      </w:r>
    </w:p>
    <w:p w14:paraId="5F24C827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reak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11F73DC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       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m.add_</w:t>
      </w:r>
      <w:proofErr w:type="gram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dge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origin, </w:t>
      </w:r>
      <w:proofErr w:type="spell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in</w:t>
      </w:r>
      <w:proofErr w:type="spell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4EAC83C8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}</w:t>
      </w:r>
    </w:p>
    <w:p w14:paraId="4B4866B9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proofErr w:type="spellStart"/>
      <w:proofErr w:type="gramStart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m.display</w:t>
      </w:r>
      <w:proofErr w:type="spellEnd"/>
      <w:proofErr w:type="gramEnd"/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;</w:t>
      </w:r>
    </w:p>
    <w:p w14:paraId="3399A398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r w:rsidRPr="0016433A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turn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16433A">
        <w:rPr>
          <w:rFonts w:ascii="Consolas" w:eastAsia="Times New Roman" w:hAnsi="Consolas" w:cs="Times New Roman"/>
          <w:color w:val="B5CEA8"/>
          <w:sz w:val="21"/>
          <w:szCs w:val="21"/>
          <w:lang w:val="en-US"/>
        </w:rPr>
        <w:t>0</w:t>
      </w: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825D6A3" w14:textId="77777777" w:rsidR="0016433A" w:rsidRPr="0016433A" w:rsidRDefault="0016433A" w:rsidP="0016433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16433A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1B0567BB" w14:textId="3B763FB3" w:rsidR="0016433A" w:rsidRDefault="0016433A" w:rsidP="0016433A">
      <w:pPr>
        <w:rPr>
          <w:lang w:val="en-US"/>
        </w:rPr>
      </w:pPr>
    </w:p>
    <w:p w14:paraId="42768EF8" w14:textId="094441C5" w:rsidR="0016433A" w:rsidRDefault="0016433A" w:rsidP="0016433A">
      <w:pPr>
        <w:rPr>
          <w:b/>
          <w:lang w:val="en-US"/>
        </w:rPr>
      </w:pPr>
      <w:r>
        <w:rPr>
          <w:b/>
          <w:lang w:val="en-US"/>
        </w:rPr>
        <w:t>Output:</w:t>
      </w:r>
    </w:p>
    <w:p w14:paraId="1A9BCACE" w14:textId="2B548FB9" w:rsidR="0016433A" w:rsidRDefault="00CA794D" w:rsidP="0016433A">
      <w:pPr>
        <w:rPr>
          <w:lang w:val="en-US"/>
        </w:rPr>
      </w:pPr>
      <w:r>
        <w:rPr>
          <w:noProof/>
        </w:rPr>
        <w:drawing>
          <wp:inline distT="0" distB="0" distL="0" distR="0" wp14:anchorId="455D4AEF" wp14:editId="00A093D9">
            <wp:extent cx="5731510" cy="501078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10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A8645" w14:textId="1CFF5D8C" w:rsidR="00CA794D" w:rsidRDefault="00AF14B2" w:rsidP="00156FB7">
      <w:pPr>
        <w:pStyle w:val="ListParagraph"/>
        <w:numPr>
          <w:ilvl w:val="0"/>
          <w:numId w:val="1"/>
        </w:numPr>
        <w:shd w:val="clear" w:color="auto" w:fill="FFC000" w:themeFill="accent4"/>
        <w:rPr>
          <w:lang w:val="en-US"/>
        </w:rPr>
      </w:pPr>
      <w:r>
        <w:rPr>
          <w:lang w:val="en-US"/>
        </w:rPr>
        <w:t xml:space="preserve"> </w:t>
      </w:r>
    </w:p>
    <w:p w14:paraId="38B0765E" w14:textId="77777777" w:rsidR="00C065CE" w:rsidRDefault="00C065CE" w:rsidP="00C065CE">
      <w:pPr>
        <w:pStyle w:val="ListParagraph"/>
        <w:ind w:left="360"/>
        <w:rPr>
          <w:lang w:val="en-US"/>
        </w:rPr>
      </w:pPr>
      <w:r>
        <w:t>Dengan menggunakan undirected graph dan representasi adjacency list, buatlah koding programmnya menggunakan bahasa C++.</w:t>
      </w:r>
    </w:p>
    <w:p w14:paraId="64B9D567" w14:textId="77777777" w:rsidR="00C065CE" w:rsidRDefault="00C065CE" w:rsidP="00C065CE">
      <w:pPr>
        <w:pStyle w:val="ListParagraph"/>
        <w:ind w:left="360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60C5ED9D" wp14:editId="24398EC8">
            <wp:extent cx="5000625" cy="1771650"/>
            <wp:effectExtent l="19050" t="0" r="9525" b="0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0625" cy="1771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3CC7C7" w14:textId="77777777" w:rsidR="00C065CE" w:rsidRPr="000341AC" w:rsidRDefault="00C065CE" w:rsidP="00C065CE">
      <w:pPr>
        <w:pStyle w:val="ListParagraph"/>
        <w:ind w:left="360"/>
        <w:rPr>
          <w:b/>
          <w:lang w:val="en-US"/>
        </w:rPr>
      </w:pPr>
    </w:p>
    <w:p w14:paraId="5EC904B1" w14:textId="77777777" w:rsidR="00C065CE" w:rsidRDefault="00C065CE" w:rsidP="00C065CE">
      <w:pPr>
        <w:pStyle w:val="ListParagraph"/>
        <w:ind w:left="360"/>
        <w:rPr>
          <w:b/>
          <w:lang w:val="en-US"/>
        </w:rPr>
      </w:pPr>
      <w:r w:rsidRPr="000341AC">
        <w:rPr>
          <w:b/>
          <w:lang w:val="en-US"/>
        </w:rPr>
        <w:t>Program:</w:t>
      </w:r>
    </w:p>
    <w:p w14:paraId="5B48C552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*</w:t>
      </w:r>
    </w:p>
    <w:p w14:paraId="11C6D05B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* C++ Program to Implement Adjacency List</w:t>
      </w:r>
    </w:p>
    <w:p w14:paraId="1333E650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*/</w:t>
      </w:r>
    </w:p>
    <w:p w14:paraId="491747D4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#include &lt;iostream&gt;</w:t>
      </w:r>
    </w:p>
    <w:p w14:paraId="1D2B75C5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#include &lt;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stdlib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gt;</w:t>
      </w:r>
    </w:p>
    <w:p w14:paraId="2751D3AB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using namespace std;</w:t>
      </w:r>
    </w:p>
    <w:p w14:paraId="09321D71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</w:p>
    <w:p w14:paraId="62A0351E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*</w:t>
      </w:r>
    </w:p>
    <w:p w14:paraId="37229B29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* Adjacency List Node</w:t>
      </w:r>
    </w:p>
    <w:p w14:paraId="45A756E0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*/ </w:t>
      </w:r>
    </w:p>
    <w:p w14:paraId="3FBCA731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struct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djListNode</w:t>
      </w:r>
      <w:proofErr w:type="spellEnd"/>
    </w:p>
    <w:p w14:paraId="4366D825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5B7ED902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int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C580C34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struct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djListNode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* next;</w:t>
      </w:r>
    </w:p>
    <w:p w14:paraId="48D8DEA3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;</w:t>
      </w:r>
    </w:p>
    <w:p w14:paraId="42E1F273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</w:p>
    <w:p w14:paraId="711EFA72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*</w:t>
      </w:r>
    </w:p>
    <w:p w14:paraId="4C7ACAFE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* Adjacency List</w:t>
      </w:r>
    </w:p>
    <w:p w14:paraId="1DCA5B8D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*/  </w:t>
      </w:r>
    </w:p>
    <w:p w14:paraId="7726EB90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struct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djList</w:t>
      </w:r>
      <w:proofErr w:type="spellEnd"/>
    </w:p>
    <w:p w14:paraId="2B27EE1F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35E6EA03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struct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djListNode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*head;</w:t>
      </w:r>
    </w:p>
    <w:p w14:paraId="76AC4B41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;</w:t>
      </w:r>
    </w:p>
    <w:p w14:paraId="4ACFF878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</w:p>
    <w:p w14:paraId="277BF72D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*</w:t>
      </w:r>
    </w:p>
    <w:p w14:paraId="59C63C2F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* Class Graph</w:t>
      </w:r>
    </w:p>
    <w:p w14:paraId="24FFB1D0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*/ </w:t>
      </w:r>
    </w:p>
    <w:p w14:paraId="00555122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lass Graph</w:t>
      </w:r>
    </w:p>
    <w:p w14:paraId="64162D49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41D4429B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private:</w:t>
      </w:r>
    </w:p>
    <w:p w14:paraId="070C0A8E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int V;</w:t>
      </w:r>
    </w:p>
    <w:p w14:paraId="73FD9FAE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struct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djList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* array;</w:t>
      </w:r>
    </w:p>
    <w:p w14:paraId="63E3DBF5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public:</w:t>
      </w:r>
    </w:p>
    <w:p w14:paraId="377A28AF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proofErr w:type="gram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raph(</w:t>
      </w:r>
      <w:proofErr w:type="gram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nt V)</w:t>
      </w:r>
    </w:p>
    <w:p w14:paraId="6477A3E1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{</w:t>
      </w:r>
    </w:p>
    <w:p w14:paraId="5CD6D490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this-&gt;V = V;</w:t>
      </w:r>
    </w:p>
    <w:p w14:paraId="38A592BF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            array = new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djList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[V];</w:t>
      </w:r>
    </w:p>
    <w:p w14:paraId="42FB7B95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for (int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0;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&lt; V; ++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44C0E6EF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array[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i</w:t>
      </w:r>
      <w:proofErr w:type="spellEnd"/>
      <w:proofErr w:type="gram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.head</w:t>
      </w:r>
      <w:proofErr w:type="gram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NULL;</w:t>
      </w:r>
    </w:p>
    <w:p w14:paraId="37683691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}</w:t>
      </w:r>
    </w:p>
    <w:p w14:paraId="3402270D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/*</w:t>
      </w:r>
    </w:p>
    <w:p w14:paraId="51A0F769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* Creating New Adjacency List Node</w:t>
      </w:r>
    </w:p>
    <w:p w14:paraId="2740613F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*/ </w:t>
      </w:r>
    </w:p>
    <w:p w14:paraId="6BDF6927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djListNode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* </w:t>
      </w:r>
      <w:proofErr w:type="spellStart"/>
      <w:proofErr w:type="gram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ewAdjListNode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int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4D1F101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{</w:t>
      </w:r>
    </w:p>
    <w:p w14:paraId="3517ACAC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djListNode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*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ewNode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new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djListNode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68481F52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ewNode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&gt;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31E668A7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ewNode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&gt;next = NULL;</w:t>
      </w:r>
    </w:p>
    <w:p w14:paraId="6F499CAA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return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ewNode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760C2954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}</w:t>
      </w:r>
    </w:p>
    <w:p w14:paraId="4B9A7A38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/*</w:t>
      </w:r>
    </w:p>
    <w:p w14:paraId="004F962E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* Adding Edge to Graph</w:t>
      </w:r>
    </w:p>
    <w:p w14:paraId="08412267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*/ </w:t>
      </w:r>
    </w:p>
    <w:p w14:paraId="45D18C08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void </w:t>
      </w:r>
      <w:proofErr w:type="spellStart"/>
      <w:proofErr w:type="gram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ddEdge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int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rc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, int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12F5E31F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{</w:t>
      </w:r>
    </w:p>
    <w:p w14:paraId="7E16C6BE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djListNode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*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ewNode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ewAdjListNode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4AD366DA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ewNode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&gt;next = array[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rc</w:t>
      </w:r>
      <w:proofErr w:type="spellEnd"/>
      <w:proofErr w:type="gram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.head</w:t>
      </w:r>
      <w:proofErr w:type="gram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B1D8E8A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array[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rc</w:t>
      </w:r>
      <w:proofErr w:type="spellEnd"/>
      <w:proofErr w:type="gram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.head</w:t>
      </w:r>
      <w:proofErr w:type="gram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ewNode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7F219B4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ewNode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ewAdjListNode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rc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0DD0D281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ewNode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&gt;next = array[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</w:t>
      </w:r>
      <w:proofErr w:type="spellEnd"/>
      <w:proofErr w:type="gram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.head</w:t>
      </w:r>
      <w:proofErr w:type="gram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1F28569D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array[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</w:t>
      </w:r>
      <w:proofErr w:type="spellEnd"/>
      <w:proofErr w:type="gram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.head</w:t>
      </w:r>
      <w:proofErr w:type="gram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newNode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698F7DE7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}</w:t>
      </w:r>
    </w:p>
    <w:p w14:paraId="40DE01F3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/*</w:t>
      </w:r>
    </w:p>
    <w:p w14:paraId="1FFDAADC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* Print the graph</w:t>
      </w:r>
    </w:p>
    <w:p w14:paraId="61907CC2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*/ </w:t>
      </w:r>
    </w:p>
    <w:p w14:paraId="7F0EF936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void </w:t>
      </w:r>
      <w:proofErr w:type="spellStart"/>
      <w:proofErr w:type="gram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rintGraph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C7B8B8B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{</w:t>
      </w:r>
    </w:p>
    <w:p w14:paraId="2AA54850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int v;</w:t>
      </w:r>
    </w:p>
    <w:p w14:paraId="21D3DF6F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for (v = 1; v &lt;= V; ++v)</w:t>
      </w:r>
    </w:p>
    <w:p w14:paraId="582F6BE8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{</w:t>
      </w:r>
    </w:p>
    <w:p w14:paraId="2E4B812B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AdjListNode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*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Crawl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array[v</w:t>
      </w:r>
      <w:proofErr w:type="gram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].head</w:t>
      </w:r>
      <w:proofErr w:type="gram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1A718F4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ut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&lt;&lt;"\n Adjacency list of </w:t>
      </w:r>
      <w:proofErr w:type="gram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vertex</w:t>
      </w:r>
      <w:proofErr w:type="gram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"&lt;&lt;v&lt;&lt;"\n head ";</w:t>
      </w:r>
    </w:p>
    <w:p w14:paraId="22750350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while (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Crawl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E0CD027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{</w:t>
      </w:r>
    </w:p>
    <w:p w14:paraId="4C9A5BEF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   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ut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&lt;"-&gt; "&lt;&lt;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Crawl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&gt;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st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58C5ABBA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   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Crawl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=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Crawl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-&gt;next;</w:t>
      </w:r>
    </w:p>
    <w:p w14:paraId="3259D87C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}</w:t>
      </w:r>
    </w:p>
    <w:p w14:paraId="3BD2E5B0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    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ut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&lt;&lt;</w:t>
      </w:r>
      <w:proofErr w:type="spell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endl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4C26635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    }</w:t>
      </w:r>
    </w:p>
    <w:p w14:paraId="50D7CDDA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    }</w:t>
      </w:r>
    </w:p>
    <w:p w14:paraId="020112CB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;</w:t>
      </w:r>
    </w:p>
    <w:p w14:paraId="7E3AAD1D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</w:p>
    <w:p w14:paraId="2C103AA8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/*</w:t>
      </w:r>
    </w:p>
    <w:p w14:paraId="05A71906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* Main</w:t>
      </w:r>
    </w:p>
    <w:p w14:paraId="7677B46C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 */ </w:t>
      </w:r>
    </w:p>
    <w:p w14:paraId="69518ABE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int </w:t>
      </w:r>
      <w:proofErr w:type="gram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main(</w:t>
      </w:r>
      <w:proofErr w:type="gram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844906F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7965E45D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Graph </w:t>
      </w:r>
      <w:proofErr w:type="spellStart"/>
      <w:proofErr w:type="gram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h</w:t>
      </w:r>
      <w:proofErr w:type="spell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proofErr w:type="gram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8);</w:t>
      </w:r>
    </w:p>
    <w:p w14:paraId="54F6AF4E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proofErr w:type="spellStart"/>
      <w:proofErr w:type="gram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h.addEdge</w:t>
      </w:r>
      <w:proofErr w:type="spellEnd"/>
      <w:proofErr w:type="gram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1, 2);</w:t>
      </w:r>
    </w:p>
    <w:p w14:paraId="16B0365B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proofErr w:type="spellStart"/>
      <w:proofErr w:type="gram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h.addEdge</w:t>
      </w:r>
      <w:proofErr w:type="spellEnd"/>
      <w:proofErr w:type="gram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1, 3);</w:t>
      </w:r>
    </w:p>
    <w:p w14:paraId="0121ED92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ab/>
      </w:r>
      <w:proofErr w:type="spellStart"/>
      <w:proofErr w:type="gram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h.addEdge</w:t>
      </w:r>
      <w:proofErr w:type="spellEnd"/>
      <w:proofErr w:type="gram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2, 4);</w:t>
      </w:r>
    </w:p>
    <w:p w14:paraId="0DA3A979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ab/>
      </w:r>
      <w:proofErr w:type="spellStart"/>
      <w:proofErr w:type="gram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h.addEdge</w:t>
      </w:r>
      <w:proofErr w:type="spellEnd"/>
      <w:proofErr w:type="gram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2, 5);</w:t>
      </w:r>
    </w:p>
    <w:p w14:paraId="5AA9399C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ab/>
      </w:r>
      <w:proofErr w:type="spellStart"/>
      <w:proofErr w:type="gram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h.addEdge</w:t>
      </w:r>
      <w:proofErr w:type="spellEnd"/>
      <w:proofErr w:type="gram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2, 3);</w:t>
      </w:r>
    </w:p>
    <w:p w14:paraId="2913F2EC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ab/>
      </w:r>
      <w:proofErr w:type="spellStart"/>
      <w:proofErr w:type="gram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h.addEdge</w:t>
      </w:r>
      <w:proofErr w:type="spellEnd"/>
      <w:proofErr w:type="gram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3, 7);</w:t>
      </w:r>
    </w:p>
    <w:p w14:paraId="7D5B1069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ab/>
      </w:r>
      <w:proofErr w:type="spellStart"/>
      <w:proofErr w:type="gram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h.addEdge</w:t>
      </w:r>
      <w:proofErr w:type="spellEnd"/>
      <w:proofErr w:type="gram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3, 8);</w:t>
      </w:r>
    </w:p>
    <w:p w14:paraId="299193B1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ab/>
      </w:r>
      <w:proofErr w:type="spellStart"/>
      <w:proofErr w:type="gram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h.addEdge</w:t>
      </w:r>
      <w:proofErr w:type="spellEnd"/>
      <w:proofErr w:type="gram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4, 5);</w:t>
      </w:r>
    </w:p>
    <w:p w14:paraId="50DBB767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ab/>
      </w:r>
      <w:proofErr w:type="spellStart"/>
      <w:proofErr w:type="gram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h.addEdge</w:t>
      </w:r>
      <w:proofErr w:type="spellEnd"/>
      <w:proofErr w:type="gram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5, 3);</w:t>
      </w:r>
    </w:p>
    <w:p w14:paraId="1817DCE9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ab/>
      </w:r>
      <w:proofErr w:type="spellStart"/>
      <w:proofErr w:type="gram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h.addEdge</w:t>
      </w:r>
      <w:proofErr w:type="spellEnd"/>
      <w:proofErr w:type="gram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5, 6);</w:t>
      </w:r>
    </w:p>
    <w:p w14:paraId="66829F19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ab/>
      </w:r>
      <w:proofErr w:type="spellStart"/>
      <w:proofErr w:type="gram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h.addEdge</w:t>
      </w:r>
      <w:proofErr w:type="spellEnd"/>
      <w:proofErr w:type="gram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7, 8);</w:t>
      </w:r>
    </w:p>
    <w:p w14:paraId="3C1E74B9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// print the adjacency list representation of the above graph</w:t>
      </w:r>
    </w:p>
    <w:p w14:paraId="7770B399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</w:t>
      </w:r>
      <w:proofErr w:type="spellStart"/>
      <w:proofErr w:type="gramStart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gh.printGraph</w:t>
      </w:r>
      <w:proofErr w:type="spellEnd"/>
      <w:proofErr w:type="gramEnd"/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);</w:t>
      </w:r>
    </w:p>
    <w:p w14:paraId="39A6DEFB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</w:p>
    <w:p w14:paraId="51C51A53" w14:textId="77777777" w:rsidR="00C065CE" w:rsidRPr="000341AC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   return 0;</w:t>
      </w:r>
    </w:p>
    <w:p w14:paraId="118FC583" w14:textId="77777777" w:rsidR="00C065CE" w:rsidRDefault="00C065CE" w:rsidP="00C065C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341AC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0BB4814E" w14:textId="10A20ED1" w:rsidR="00156FB7" w:rsidRDefault="00C065CE" w:rsidP="00156FB7">
      <w:pPr>
        <w:pStyle w:val="ListParagraph"/>
        <w:ind w:left="360"/>
        <w:rPr>
          <w:lang w:val="en-US"/>
        </w:rPr>
      </w:pPr>
      <w:proofErr w:type="gramStart"/>
      <w:r>
        <w:rPr>
          <w:lang w:val="en-US"/>
        </w:rPr>
        <w:t>Output :</w:t>
      </w:r>
      <w:proofErr w:type="gramEnd"/>
    </w:p>
    <w:p w14:paraId="341F2DAF" w14:textId="77630717" w:rsidR="00C065CE" w:rsidRDefault="00C065CE" w:rsidP="00156FB7">
      <w:pPr>
        <w:pStyle w:val="ListParagraph"/>
        <w:ind w:left="360"/>
        <w:rPr>
          <w:lang w:val="en-US"/>
        </w:rPr>
      </w:pPr>
      <w:r>
        <w:rPr>
          <w:b/>
          <w:noProof/>
          <w:lang w:val="en-US"/>
        </w:rPr>
        <w:drawing>
          <wp:inline distT="0" distB="0" distL="0" distR="0" wp14:anchorId="3EC1BC88" wp14:editId="296A8AFE">
            <wp:extent cx="4481830" cy="2811145"/>
            <wp:effectExtent l="19050" t="0" r="0" b="0"/>
            <wp:docPr id="9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1830" cy="28111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13EEE0" w14:textId="77777777" w:rsidR="00C065CE" w:rsidRDefault="00C065CE" w:rsidP="00156FB7">
      <w:pPr>
        <w:pStyle w:val="ListParagraph"/>
        <w:ind w:left="360"/>
        <w:rPr>
          <w:lang w:val="en-US"/>
        </w:rPr>
      </w:pPr>
      <w:bookmarkStart w:id="0" w:name="_GoBack"/>
      <w:bookmarkEnd w:id="0"/>
    </w:p>
    <w:p w14:paraId="7AE9AEA8" w14:textId="77777777" w:rsidR="00AF14B2" w:rsidRDefault="00AF14B2" w:rsidP="00156FB7">
      <w:pPr>
        <w:pStyle w:val="ListParagraph"/>
        <w:numPr>
          <w:ilvl w:val="0"/>
          <w:numId w:val="1"/>
        </w:numPr>
        <w:shd w:val="clear" w:color="auto" w:fill="FFC000" w:themeFill="accent4"/>
        <w:rPr>
          <w:lang w:val="en-US"/>
        </w:rPr>
      </w:pPr>
    </w:p>
    <w:p w14:paraId="1303346F" w14:textId="4FFBB00F" w:rsidR="00AF14B2" w:rsidRDefault="00AF14B2" w:rsidP="00AF14B2">
      <w:pPr>
        <w:pStyle w:val="ListParagraph"/>
        <w:ind w:left="36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42B6E571" wp14:editId="421C3A77">
            <wp:extent cx="5131308" cy="319514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54241" cy="3209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E1E92" w14:textId="20AF3F27" w:rsidR="00AF14B2" w:rsidRDefault="00AF14B2" w:rsidP="00AF14B2">
      <w:pPr>
        <w:pStyle w:val="ListParagraph"/>
        <w:ind w:left="360"/>
        <w:rPr>
          <w:lang w:val="en-US"/>
        </w:rPr>
      </w:pPr>
      <w:r>
        <w:rPr>
          <w:lang w:val="en-US"/>
        </w:rPr>
        <w:t>(a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AF14B2" w14:paraId="746D67E9" w14:textId="77777777" w:rsidTr="00AF14B2">
        <w:tc>
          <w:tcPr>
            <w:tcW w:w="8656" w:type="dxa"/>
          </w:tcPr>
          <w:p w14:paraId="4710E6A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Program to print BFS traversal from a given </w:t>
            </w:r>
          </w:p>
          <w:p w14:paraId="6E6D331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source vertex. </w:t>
            </w:r>
            <w:proofErr w:type="gramStart"/>
            <w:r w:rsidRPr="00AF14B2">
              <w:rPr>
                <w:lang w:val="en-US"/>
              </w:rPr>
              <w:t>BFS(</w:t>
            </w:r>
            <w:proofErr w:type="gramEnd"/>
            <w:r w:rsidRPr="00AF14B2">
              <w:rPr>
                <w:lang w:val="en-US"/>
              </w:rPr>
              <w:t xml:space="preserve">int s) traverses vertices  </w:t>
            </w:r>
          </w:p>
          <w:p w14:paraId="6E4DC97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reachable from s. </w:t>
            </w:r>
          </w:p>
          <w:p w14:paraId="393647B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#include&lt;iostream&gt; </w:t>
            </w:r>
          </w:p>
          <w:p w14:paraId="726A634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#include &lt;list&gt; </w:t>
            </w:r>
          </w:p>
          <w:p w14:paraId="766FFAF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40FC34A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using namespace std; </w:t>
            </w:r>
          </w:p>
          <w:p w14:paraId="267C601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0C7FAE3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This class represents a directed graph using </w:t>
            </w:r>
          </w:p>
          <w:p w14:paraId="194A8B7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adjacency list representation </w:t>
            </w:r>
          </w:p>
          <w:p w14:paraId="5BD4D26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class Graph </w:t>
            </w:r>
          </w:p>
          <w:p w14:paraId="0E99B86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3A4322B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int </w:t>
            </w:r>
            <w:proofErr w:type="gramStart"/>
            <w:r w:rsidRPr="00AF14B2">
              <w:rPr>
                <w:lang w:val="en-US"/>
              </w:rPr>
              <w:t xml:space="preserve">V;   </w:t>
            </w:r>
            <w:proofErr w:type="gramEnd"/>
            <w:r w:rsidRPr="00AF14B2">
              <w:rPr>
                <w:lang w:val="en-US"/>
              </w:rPr>
              <w:t xml:space="preserve"> // No. of vertices </w:t>
            </w:r>
          </w:p>
          <w:p w14:paraId="3C9809F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2FC3451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Pointer to an array containing adjacency </w:t>
            </w:r>
          </w:p>
          <w:p w14:paraId="713F311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lists </w:t>
            </w:r>
          </w:p>
          <w:p w14:paraId="204B2B1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list&lt;int&gt; *adj;    </w:t>
            </w:r>
          </w:p>
          <w:p w14:paraId="7EC1661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public: </w:t>
            </w:r>
          </w:p>
          <w:p w14:paraId="5C75DAB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gramStart"/>
            <w:r w:rsidRPr="00AF14B2">
              <w:rPr>
                <w:lang w:val="en-US"/>
              </w:rPr>
              <w:t>Graph(</w:t>
            </w:r>
            <w:proofErr w:type="gramEnd"/>
            <w:r w:rsidRPr="00AF14B2">
              <w:rPr>
                <w:lang w:val="en-US"/>
              </w:rPr>
              <w:t xml:space="preserve">int V);  // Constructor </w:t>
            </w:r>
          </w:p>
          <w:p w14:paraId="30557DF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5ACE6FD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function to add an edge to graph </w:t>
            </w:r>
          </w:p>
          <w:p w14:paraId="3CA5F97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void </w:t>
            </w:r>
            <w:proofErr w:type="spellStart"/>
            <w:proofErr w:type="gramStart"/>
            <w:r w:rsidRPr="00AF14B2">
              <w:rPr>
                <w:lang w:val="en-US"/>
              </w:rPr>
              <w:t>addEdge</w:t>
            </w:r>
            <w:proofErr w:type="spellEnd"/>
            <w:r w:rsidRPr="00AF14B2">
              <w:rPr>
                <w:lang w:val="en-US"/>
              </w:rPr>
              <w:t>(</w:t>
            </w:r>
            <w:proofErr w:type="gramEnd"/>
            <w:r w:rsidRPr="00AF14B2">
              <w:rPr>
                <w:lang w:val="en-US"/>
              </w:rPr>
              <w:t xml:space="preserve">int v, int w);  </w:t>
            </w:r>
          </w:p>
          <w:p w14:paraId="465FA94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5EED4C2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prints BFS traversal from a given source s </w:t>
            </w:r>
          </w:p>
          <w:p w14:paraId="5090363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void </w:t>
            </w:r>
            <w:proofErr w:type="gramStart"/>
            <w:r w:rsidRPr="00AF14B2">
              <w:rPr>
                <w:lang w:val="en-US"/>
              </w:rPr>
              <w:t>BFS(</w:t>
            </w:r>
            <w:proofErr w:type="gramEnd"/>
            <w:r w:rsidRPr="00AF14B2">
              <w:rPr>
                <w:lang w:val="en-US"/>
              </w:rPr>
              <w:t xml:space="preserve">int s);   </w:t>
            </w:r>
          </w:p>
          <w:p w14:paraId="477C839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; </w:t>
            </w:r>
          </w:p>
          <w:p w14:paraId="0ED2219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2E60360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proofErr w:type="gramStart"/>
            <w:r w:rsidRPr="00AF14B2">
              <w:rPr>
                <w:lang w:val="en-US"/>
              </w:rPr>
              <w:t>Graph::</w:t>
            </w:r>
            <w:proofErr w:type="gramEnd"/>
            <w:r w:rsidRPr="00AF14B2">
              <w:rPr>
                <w:lang w:val="en-US"/>
              </w:rPr>
              <w:t xml:space="preserve">Graph(int V) </w:t>
            </w:r>
          </w:p>
          <w:p w14:paraId="3C04F0D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249893E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this-&gt;V = V; </w:t>
            </w:r>
          </w:p>
          <w:p w14:paraId="0C6F651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adj = new list&lt;int&gt;[V]; </w:t>
            </w:r>
          </w:p>
          <w:p w14:paraId="2886824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lastRenderedPageBreak/>
              <w:t xml:space="preserve">} </w:t>
            </w:r>
          </w:p>
          <w:p w14:paraId="4B40532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7DC2E0F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void </w:t>
            </w:r>
            <w:proofErr w:type="gramStart"/>
            <w:r w:rsidRPr="00AF14B2">
              <w:rPr>
                <w:lang w:val="en-US"/>
              </w:rPr>
              <w:t>Graph::</w:t>
            </w:r>
            <w:proofErr w:type="spellStart"/>
            <w:proofErr w:type="gramEnd"/>
            <w:r w:rsidRPr="00AF14B2">
              <w:rPr>
                <w:lang w:val="en-US"/>
              </w:rPr>
              <w:t>addEdge</w:t>
            </w:r>
            <w:proofErr w:type="spellEnd"/>
            <w:r w:rsidRPr="00AF14B2">
              <w:rPr>
                <w:lang w:val="en-US"/>
              </w:rPr>
              <w:t xml:space="preserve">(int v, int w) </w:t>
            </w:r>
          </w:p>
          <w:p w14:paraId="383CA5B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09AD41D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adj[v</w:t>
            </w:r>
            <w:proofErr w:type="gramStart"/>
            <w:r w:rsidRPr="00AF14B2">
              <w:rPr>
                <w:lang w:val="en-US"/>
              </w:rPr>
              <w:t>].</w:t>
            </w:r>
            <w:proofErr w:type="spellStart"/>
            <w:r w:rsidRPr="00AF14B2">
              <w:rPr>
                <w:lang w:val="en-US"/>
              </w:rPr>
              <w:t>push</w:t>
            </w:r>
            <w:proofErr w:type="gramEnd"/>
            <w:r w:rsidRPr="00AF14B2">
              <w:rPr>
                <w:lang w:val="en-US"/>
              </w:rPr>
              <w:t>_back</w:t>
            </w:r>
            <w:proofErr w:type="spellEnd"/>
            <w:r w:rsidRPr="00AF14B2">
              <w:rPr>
                <w:lang w:val="en-US"/>
              </w:rPr>
              <w:t xml:space="preserve">(w); // Add w to v’s list. </w:t>
            </w:r>
          </w:p>
          <w:p w14:paraId="56C43E2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 </w:t>
            </w:r>
          </w:p>
          <w:p w14:paraId="4190747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5DD007F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void </w:t>
            </w:r>
            <w:proofErr w:type="gramStart"/>
            <w:r w:rsidRPr="00AF14B2">
              <w:rPr>
                <w:lang w:val="en-US"/>
              </w:rPr>
              <w:t>Graph::</w:t>
            </w:r>
            <w:proofErr w:type="gramEnd"/>
            <w:r w:rsidRPr="00AF14B2">
              <w:rPr>
                <w:lang w:val="en-US"/>
              </w:rPr>
              <w:t xml:space="preserve">BFS(int s) </w:t>
            </w:r>
          </w:p>
          <w:p w14:paraId="10CD69D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3361326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Mark all the vertices as not visited </w:t>
            </w:r>
          </w:p>
          <w:p w14:paraId="32D8154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bool *visited = new bool[V]; </w:t>
            </w:r>
          </w:p>
          <w:p w14:paraId="26B4250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gramStart"/>
            <w:r w:rsidRPr="00AF14B2">
              <w:rPr>
                <w:lang w:val="en-US"/>
              </w:rPr>
              <w:t>for(</w:t>
            </w:r>
            <w:proofErr w:type="gramEnd"/>
            <w:r w:rsidRPr="00AF14B2">
              <w:rPr>
                <w:lang w:val="en-US"/>
              </w:rPr>
              <w:t xml:space="preserve">int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= 0;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&lt; V;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++) </w:t>
            </w:r>
          </w:p>
          <w:p w14:paraId="67FE0D4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visited[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] = false; </w:t>
            </w:r>
          </w:p>
          <w:p w14:paraId="1851624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0533D15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Create a queue for BFS </w:t>
            </w:r>
          </w:p>
          <w:p w14:paraId="2FF32CD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list&lt;int&gt; queue; </w:t>
            </w:r>
          </w:p>
          <w:p w14:paraId="1F0BB7A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1F90639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Mark the current node as visited and enqueue it </w:t>
            </w:r>
          </w:p>
          <w:p w14:paraId="0148A7D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visited[s] = true; </w:t>
            </w:r>
          </w:p>
          <w:p w14:paraId="5B5BA7B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queue.push</w:t>
            </w:r>
            <w:proofErr w:type="gramEnd"/>
            <w:r w:rsidRPr="00AF14B2">
              <w:rPr>
                <w:lang w:val="en-US"/>
              </w:rPr>
              <w:t>_back</w:t>
            </w:r>
            <w:proofErr w:type="spellEnd"/>
            <w:r w:rsidRPr="00AF14B2">
              <w:rPr>
                <w:lang w:val="en-US"/>
              </w:rPr>
              <w:t xml:space="preserve">(s); </w:t>
            </w:r>
          </w:p>
          <w:p w14:paraId="663EE62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16118D4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'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' will be used to get all adjacent </w:t>
            </w:r>
          </w:p>
          <w:p w14:paraId="3A661F2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vertices of a vertex </w:t>
            </w:r>
          </w:p>
          <w:p w14:paraId="7AC6221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list&lt;int</w:t>
            </w:r>
            <w:proofErr w:type="gramStart"/>
            <w:r w:rsidRPr="00AF14B2">
              <w:rPr>
                <w:lang w:val="en-US"/>
              </w:rPr>
              <w:t>&gt;::</w:t>
            </w:r>
            <w:proofErr w:type="gramEnd"/>
            <w:r w:rsidRPr="00AF14B2">
              <w:rPr>
                <w:lang w:val="en-US"/>
              </w:rPr>
              <w:t xml:space="preserve">iterator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; </w:t>
            </w:r>
          </w:p>
          <w:p w14:paraId="1E17918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093767A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while</w:t>
            </w:r>
            <w:proofErr w:type="gramStart"/>
            <w:r w:rsidRPr="00AF14B2">
              <w:rPr>
                <w:lang w:val="en-US"/>
              </w:rPr>
              <w:t>(!</w:t>
            </w:r>
            <w:proofErr w:type="spellStart"/>
            <w:r w:rsidRPr="00AF14B2">
              <w:rPr>
                <w:lang w:val="en-US"/>
              </w:rPr>
              <w:t>queue</w:t>
            </w:r>
            <w:proofErr w:type="gramEnd"/>
            <w:r w:rsidRPr="00AF14B2">
              <w:rPr>
                <w:lang w:val="en-US"/>
              </w:rPr>
              <w:t>.empty</w:t>
            </w:r>
            <w:proofErr w:type="spellEnd"/>
            <w:r w:rsidRPr="00AF14B2">
              <w:rPr>
                <w:lang w:val="en-US"/>
              </w:rPr>
              <w:t xml:space="preserve">()) </w:t>
            </w:r>
          </w:p>
          <w:p w14:paraId="2D8F2EB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{ </w:t>
            </w:r>
          </w:p>
          <w:p w14:paraId="68FF977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Dequeue a vertex from queue and print it </w:t>
            </w:r>
          </w:p>
          <w:p w14:paraId="3062958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s = </w:t>
            </w:r>
            <w:proofErr w:type="spellStart"/>
            <w:proofErr w:type="gramStart"/>
            <w:r w:rsidRPr="00AF14B2">
              <w:rPr>
                <w:lang w:val="en-US"/>
              </w:rPr>
              <w:t>queue.front</w:t>
            </w:r>
            <w:proofErr w:type="spellEnd"/>
            <w:proofErr w:type="gramEnd"/>
            <w:r w:rsidRPr="00AF14B2">
              <w:rPr>
                <w:lang w:val="en-US"/>
              </w:rPr>
              <w:t xml:space="preserve">(); </w:t>
            </w:r>
          </w:p>
          <w:p w14:paraId="510F726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</w:t>
            </w:r>
            <w:proofErr w:type="spellStart"/>
            <w:r w:rsidRPr="00AF14B2">
              <w:rPr>
                <w:lang w:val="en-US"/>
              </w:rPr>
              <w:t>cout</w:t>
            </w:r>
            <w:proofErr w:type="spellEnd"/>
            <w:r w:rsidRPr="00AF14B2">
              <w:rPr>
                <w:lang w:val="en-US"/>
              </w:rPr>
              <w:t xml:space="preserve"> &lt;&lt; s &lt;&lt; " "; </w:t>
            </w:r>
          </w:p>
          <w:p w14:paraId="58A5884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</w:t>
            </w:r>
            <w:proofErr w:type="spellStart"/>
            <w:r w:rsidRPr="00AF14B2">
              <w:rPr>
                <w:lang w:val="en-US"/>
              </w:rPr>
              <w:t>queue.pop_</w:t>
            </w:r>
            <w:proofErr w:type="gramStart"/>
            <w:r w:rsidRPr="00AF14B2">
              <w:rPr>
                <w:lang w:val="en-US"/>
              </w:rPr>
              <w:t>front</w:t>
            </w:r>
            <w:proofErr w:type="spellEnd"/>
            <w:r w:rsidRPr="00AF14B2">
              <w:rPr>
                <w:lang w:val="en-US"/>
              </w:rPr>
              <w:t>(</w:t>
            </w:r>
            <w:proofErr w:type="gramEnd"/>
            <w:r w:rsidRPr="00AF14B2">
              <w:rPr>
                <w:lang w:val="en-US"/>
              </w:rPr>
              <w:t xml:space="preserve">); </w:t>
            </w:r>
          </w:p>
          <w:p w14:paraId="6169ECF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37B4FCD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Get all adjacent vertices of the dequeued </w:t>
            </w:r>
          </w:p>
          <w:p w14:paraId="3554FC5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vertex s. If </w:t>
            </w:r>
            <w:proofErr w:type="spellStart"/>
            <w:proofErr w:type="gramStart"/>
            <w:r w:rsidRPr="00AF14B2">
              <w:rPr>
                <w:lang w:val="en-US"/>
              </w:rPr>
              <w:t>a</w:t>
            </w:r>
            <w:proofErr w:type="spellEnd"/>
            <w:proofErr w:type="gramEnd"/>
            <w:r w:rsidRPr="00AF14B2">
              <w:rPr>
                <w:lang w:val="en-US"/>
              </w:rPr>
              <w:t xml:space="preserve"> adjacent has not been visited,  </w:t>
            </w:r>
          </w:p>
          <w:p w14:paraId="1861FBA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then mark it visited and enqueue it </w:t>
            </w:r>
          </w:p>
          <w:p w14:paraId="01FF681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for (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= adj[s</w:t>
            </w:r>
            <w:proofErr w:type="gramStart"/>
            <w:r w:rsidRPr="00AF14B2">
              <w:rPr>
                <w:lang w:val="en-US"/>
              </w:rPr>
              <w:t>].begin</w:t>
            </w:r>
            <w:proofErr w:type="gramEnd"/>
            <w:r w:rsidRPr="00AF14B2">
              <w:rPr>
                <w:lang w:val="en-US"/>
              </w:rPr>
              <w:t xml:space="preserve">();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!= adj[s].end(); ++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) </w:t>
            </w:r>
          </w:p>
          <w:p w14:paraId="3E4A20D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{ </w:t>
            </w:r>
          </w:p>
          <w:p w14:paraId="3CD9A43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if </w:t>
            </w:r>
            <w:proofErr w:type="gramStart"/>
            <w:r w:rsidRPr="00AF14B2">
              <w:rPr>
                <w:lang w:val="en-US"/>
              </w:rPr>
              <w:t>(!visited</w:t>
            </w:r>
            <w:proofErr w:type="gramEnd"/>
            <w:r w:rsidRPr="00AF14B2">
              <w:rPr>
                <w:lang w:val="en-US"/>
              </w:rPr>
              <w:t>[*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]) </w:t>
            </w:r>
          </w:p>
          <w:p w14:paraId="047D4B2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{ </w:t>
            </w:r>
          </w:p>
          <w:p w14:paraId="55B94FC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    visited[*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] = true; </w:t>
            </w:r>
          </w:p>
          <w:p w14:paraId="4136E7C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    </w:t>
            </w:r>
            <w:proofErr w:type="spellStart"/>
            <w:proofErr w:type="gramStart"/>
            <w:r w:rsidRPr="00AF14B2">
              <w:rPr>
                <w:lang w:val="en-US"/>
              </w:rPr>
              <w:t>queue.push</w:t>
            </w:r>
            <w:proofErr w:type="gramEnd"/>
            <w:r w:rsidRPr="00AF14B2">
              <w:rPr>
                <w:lang w:val="en-US"/>
              </w:rPr>
              <w:t>_back</w:t>
            </w:r>
            <w:proofErr w:type="spellEnd"/>
            <w:r w:rsidRPr="00AF14B2">
              <w:rPr>
                <w:lang w:val="en-US"/>
              </w:rPr>
              <w:t>(*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); </w:t>
            </w:r>
          </w:p>
          <w:p w14:paraId="7267812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} </w:t>
            </w:r>
          </w:p>
          <w:p w14:paraId="07D1D12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} </w:t>
            </w:r>
          </w:p>
          <w:p w14:paraId="1751193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} </w:t>
            </w:r>
          </w:p>
          <w:p w14:paraId="1D40086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 </w:t>
            </w:r>
          </w:p>
          <w:p w14:paraId="3C8E1EB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333D5C8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Driver program to test methods of graph class </w:t>
            </w:r>
          </w:p>
          <w:p w14:paraId="5412644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int </w:t>
            </w:r>
            <w:proofErr w:type="gramStart"/>
            <w:r w:rsidRPr="00AF14B2">
              <w:rPr>
                <w:lang w:val="en-US"/>
              </w:rPr>
              <w:t>main(</w:t>
            </w:r>
            <w:proofErr w:type="gramEnd"/>
            <w:r w:rsidRPr="00AF14B2">
              <w:rPr>
                <w:lang w:val="en-US"/>
              </w:rPr>
              <w:t xml:space="preserve">) </w:t>
            </w:r>
          </w:p>
          <w:p w14:paraId="609EDAF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49429B9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Create a graph given in the above diagram </w:t>
            </w:r>
          </w:p>
          <w:p w14:paraId="1B576DE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Graph </w:t>
            </w:r>
            <w:proofErr w:type="gramStart"/>
            <w:r w:rsidRPr="00AF14B2">
              <w:rPr>
                <w:lang w:val="en-US"/>
              </w:rPr>
              <w:t>g(</w:t>
            </w:r>
            <w:proofErr w:type="gramEnd"/>
            <w:r w:rsidRPr="00AF14B2">
              <w:rPr>
                <w:lang w:val="en-US"/>
              </w:rPr>
              <w:t>3);</w:t>
            </w:r>
          </w:p>
          <w:p w14:paraId="042041C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lastRenderedPageBreak/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g.addEdge</w:t>
            </w:r>
            <w:proofErr w:type="spellEnd"/>
            <w:proofErr w:type="gramEnd"/>
            <w:r w:rsidRPr="00AF14B2">
              <w:rPr>
                <w:lang w:val="en-US"/>
              </w:rPr>
              <w:t>(1,2);</w:t>
            </w:r>
          </w:p>
          <w:p w14:paraId="64879F9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g.addEdge</w:t>
            </w:r>
            <w:proofErr w:type="spellEnd"/>
            <w:proofErr w:type="gramEnd"/>
            <w:r w:rsidRPr="00AF14B2">
              <w:rPr>
                <w:lang w:val="en-US"/>
              </w:rPr>
              <w:t>(1,3);</w:t>
            </w:r>
          </w:p>
          <w:p w14:paraId="420173B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</w:p>
          <w:p w14:paraId="4CC003F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r w:rsidRPr="00AF14B2">
              <w:rPr>
                <w:lang w:val="en-US"/>
              </w:rPr>
              <w:t>cout</w:t>
            </w:r>
            <w:proofErr w:type="spellEnd"/>
            <w:r w:rsidRPr="00AF14B2">
              <w:rPr>
                <w:lang w:val="en-US"/>
              </w:rPr>
              <w:t xml:space="preserve"> &lt;&lt; "Following is Breadth First Traversal "</w:t>
            </w:r>
          </w:p>
          <w:p w14:paraId="7D663E6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&lt;&lt; "(starting from vertex 2) \n"</w:t>
            </w:r>
          </w:p>
          <w:p w14:paraId="5674DD6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&lt;&lt; "</w:t>
            </w:r>
            <w:proofErr w:type="spellStart"/>
            <w:r w:rsidRPr="00AF14B2">
              <w:rPr>
                <w:lang w:val="en-US"/>
              </w:rPr>
              <w:t>soal</w:t>
            </w:r>
            <w:proofErr w:type="spellEnd"/>
            <w:r w:rsidRPr="00AF14B2">
              <w:rPr>
                <w:lang w:val="en-US"/>
              </w:rPr>
              <w:t xml:space="preserve"> (a</w:t>
            </w:r>
            <w:proofErr w:type="gramStart"/>
            <w:r w:rsidRPr="00AF14B2">
              <w:rPr>
                <w:lang w:val="en-US"/>
              </w:rPr>
              <w:t>) :</w:t>
            </w:r>
            <w:proofErr w:type="gramEnd"/>
            <w:r w:rsidRPr="00AF14B2">
              <w:rPr>
                <w:lang w:val="en-US"/>
              </w:rPr>
              <w:t xml:space="preserve"> ";</w:t>
            </w:r>
          </w:p>
          <w:p w14:paraId="5C5F303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g.BFS</w:t>
            </w:r>
            <w:proofErr w:type="spellEnd"/>
            <w:r w:rsidRPr="00AF14B2">
              <w:rPr>
                <w:lang w:val="en-US"/>
              </w:rPr>
              <w:t>(</w:t>
            </w:r>
            <w:proofErr w:type="gramEnd"/>
            <w:r w:rsidRPr="00AF14B2">
              <w:rPr>
                <w:lang w:val="en-US"/>
              </w:rPr>
              <w:t xml:space="preserve">1); </w:t>
            </w:r>
          </w:p>
          <w:p w14:paraId="4AC92F0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231E0E3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return 0; </w:t>
            </w:r>
          </w:p>
          <w:p w14:paraId="45B2B8EE" w14:textId="53141252" w:rsidR="00AF14B2" w:rsidRDefault="00AF14B2" w:rsidP="00AF14B2">
            <w:pPr>
              <w:pStyle w:val="ListParagraph"/>
              <w:ind w:left="0"/>
              <w:rPr>
                <w:lang w:val="en-US"/>
              </w:rPr>
            </w:pPr>
            <w:r w:rsidRPr="00AF14B2">
              <w:rPr>
                <w:lang w:val="en-US"/>
              </w:rPr>
              <w:t>}</w:t>
            </w:r>
          </w:p>
        </w:tc>
      </w:tr>
    </w:tbl>
    <w:p w14:paraId="7E168006" w14:textId="244F9544" w:rsidR="00AF14B2" w:rsidRDefault="00AF14B2" w:rsidP="00AF14B2">
      <w:pPr>
        <w:pStyle w:val="ListParagraph"/>
        <w:ind w:left="36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99941BD" wp14:editId="377BD2B7">
            <wp:extent cx="5019675" cy="8382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19675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E22EE" w14:textId="22C2FEF8" w:rsidR="00AF14B2" w:rsidRDefault="00AF14B2" w:rsidP="00AF14B2">
      <w:pPr>
        <w:pStyle w:val="ListParagraph"/>
        <w:ind w:left="360"/>
        <w:rPr>
          <w:lang w:val="en-US"/>
        </w:rPr>
      </w:pPr>
      <w:r>
        <w:rPr>
          <w:lang w:val="en-US"/>
        </w:rPr>
        <w:t>(b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AF14B2" w14:paraId="1D9DEE8C" w14:textId="77777777" w:rsidTr="00AF14B2">
        <w:tc>
          <w:tcPr>
            <w:tcW w:w="8656" w:type="dxa"/>
          </w:tcPr>
          <w:p w14:paraId="063E4D2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Program to print BFS traversal from a given </w:t>
            </w:r>
          </w:p>
          <w:p w14:paraId="1F236B8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source vertex. </w:t>
            </w:r>
            <w:proofErr w:type="gramStart"/>
            <w:r w:rsidRPr="00AF14B2">
              <w:rPr>
                <w:lang w:val="en-US"/>
              </w:rPr>
              <w:t>BFS(</w:t>
            </w:r>
            <w:proofErr w:type="gramEnd"/>
            <w:r w:rsidRPr="00AF14B2">
              <w:rPr>
                <w:lang w:val="en-US"/>
              </w:rPr>
              <w:t xml:space="preserve">int s) traverses vertices  </w:t>
            </w:r>
          </w:p>
          <w:p w14:paraId="2CDFD12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reachable from s. </w:t>
            </w:r>
          </w:p>
          <w:p w14:paraId="2167EC8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#include&lt;iostream&gt; </w:t>
            </w:r>
          </w:p>
          <w:p w14:paraId="2AEAFB8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#include &lt;list&gt; </w:t>
            </w:r>
          </w:p>
          <w:p w14:paraId="13C0FC4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6D9B288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using namespace std; </w:t>
            </w:r>
          </w:p>
          <w:p w14:paraId="746DA83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2DDC222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This class represents a directed graph using </w:t>
            </w:r>
          </w:p>
          <w:p w14:paraId="7117CF1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adjacency list representation </w:t>
            </w:r>
          </w:p>
          <w:p w14:paraId="3971A9A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class Graph </w:t>
            </w:r>
          </w:p>
          <w:p w14:paraId="58858FE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16ED976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int </w:t>
            </w:r>
            <w:proofErr w:type="gramStart"/>
            <w:r w:rsidRPr="00AF14B2">
              <w:rPr>
                <w:lang w:val="en-US"/>
              </w:rPr>
              <w:t xml:space="preserve">V;   </w:t>
            </w:r>
            <w:proofErr w:type="gramEnd"/>
            <w:r w:rsidRPr="00AF14B2">
              <w:rPr>
                <w:lang w:val="en-US"/>
              </w:rPr>
              <w:t xml:space="preserve"> // No. of vertices </w:t>
            </w:r>
          </w:p>
          <w:p w14:paraId="33D572F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1EA8BBA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Pointer to an array containing adjacency </w:t>
            </w:r>
          </w:p>
          <w:p w14:paraId="4A33156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lists </w:t>
            </w:r>
          </w:p>
          <w:p w14:paraId="24C8412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list&lt;int&gt; *adj;    </w:t>
            </w:r>
          </w:p>
          <w:p w14:paraId="3177FB8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public: </w:t>
            </w:r>
          </w:p>
          <w:p w14:paraId="62F9A17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gramStart"/>
            <w:r w:rsidRPr="00AF14B2">
              <w:rPr>
                <w:lang w:val="en-US"/>
              </w:rPr>
              <w:t>Graph(</w:t>
            </w:r>
            <w:proofErr w:type="gramEnd"/>
            <w:r w:rsidRPr="00AF14B2">
              <w:rPr>
                <w:lang w:val="en-US"/>
              </w:rPr>
              <w:t xml:space="preserve">int V);  // Constructor </w:t>
            </w:r>
          </w:p>
          <w:p w14:paraId="1DB4453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27D154C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function to add an edge to graph </w:t>
            </w:r>
          </w:p>
          <w:p w14:paraId="24AD6C4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void </w:t>
            </w:r>
            <w:proofErr w:type="spellStart"/>
            <w:proofErr w:type="gramStart"/>
            <w:r w:rsidRPr="00AF14B2">
              <w:rPr>
                <w:lang w:val="en-US"/>
              </w:rPr>
              <w:t>addEdge</w:t>
            </w:r>
            <w:proofErr w:type="spellEnd"/>
            <w:r w:rsidRPr="00AF14B2">
              <w:rPr>
                <w:lang w:val="en-US"/>
              </w:rPr>
              <w:t>(</w:t>
            </w:r>
            <w:proofErr w:type="gramEnd"/>
            <w:r w:rsidRPr="00AF14B2">
              <w:rPr>
                <w:lang w:val="en-US"/>
              </w:rPr>
              <w:t xml:space="preserve">int v, int w);  </w:t>
            </w:r>
          </w:p>
          <w:p w14:paraId="2C1F6C1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4C82336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prints BFS traversal from a given source s </w:t>
            </w:r>
          </w:p>
          <w:p w14:paraId="39F9CA3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void </w:t>
            </w:r>
            <w:proofErr w:type="gramStart"/>
            <w:r w:rsidRPr="00AF14B2">
              <w:rPr>
                <w:lang w:val="en-US"/>
              </w:rPr>
              <w:t>BFS(</w:t>
            </w:r>
            <w:proofErr w:type="gramEnd"/>
            <w:r w:rsidRPr="00AF14B2">
              <w:rPr>
                <w:lang w:val="en-US"/>
              </w:rPr>
              <w:t xml:space="preserve">int s);   </w:t>
            </w:r>
          </w:p>
          <w:p w14:paraId="3ED029E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; </w:t>
            </w:r>
          </w:p>
          <w:p w14:paraId="52E44F0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1BB947D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proofErr w:type="gramStart"/>
            <w:r w:rsidRPr="00AF14B2">
              <w:rPr>
                <w:lang w:val="en-US"/>
              </w:rPr>
              <w:t>Graph::</w:t>
            </w:r>
            <w:proofErr w:type="gramEnd"/>
            <w:r w:rsidRPr="00AF14B2">
              <w:rPr>
                <w:lang w:val="en-US"/>
              </w:rPr>
              <w:t xml:space="preserve">Graph(int V) </w:t>
            </w:r>
          </w:p>
          <w:p w14:paraId="2E04E93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0D73464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this-&gt;V = V; </w:t>
            </w:r>
          </w:p>
          <w:p w14:paraId="1A5C228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adj = new list&lt;int&gt;[V]; </w:t>
            </w:r>
          </w:p>
          <w:p w14:paraId="5BA678B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 </w:t>
            </w:r>
          </w:p>
          <w:p w14:paraId="1C725AE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6A170A6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void </w:t>
            </w:r>
            <w:proofErr w:type="gramStart"/>
            <w:r w:rsidRPr="00AF14B2">
              <w:rPr>
                <w:lang w:val="en-US"/>
              </w:rPr>
              <w:t>Graph::</w:t>
            </w:r>
            <w:proofErr w:type="spellStart"/>
            <w:proofErr w:type="gramEnd"/>
            <w:r w:rsidRPr="00AF14B2">
              <w:rPr>
                <w:lang w:val="en-US"/>
              </w:rPr>
              <w:t>addEdge</w:t>
            </w:r>
            <w:proofErr w:type="spellEnd"/>
            <w:r w:rsidRPr="00AF14B2">
              <w:rPr>
                <w:lang w:val="en-US"/>
              </w:rPr>
              <w:t xml:space="preserve">(int v, int w) </w:t>
            </w:r>
          </w:p>
          <w:p w14:paraId="10F6856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5C69A46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lastRenderedPageBreak/>
              <w:t xml:space="preserve">    adj[v</w:t>
            </w:r>
            <w:proofErr w:type="gramStart"/>
            <w:r w:rsidRPr="00AF14B2">
              <w:rPr>
                <w:lang w:val="en-US"/>
              </w:rPr>
              <w:t>].</w:t>
            </w:r>
            <w:proofErr w:type="spellStart"/>
            <w:r w:rsidRPr="00AF14B2">
              <w:rPr>
                <w:lang w:val="en-US"/>
              </w:rPr>
              <w:t>push</w:t>
            </w:r>
            <w:proofErr w:type="gramEnd"/>
            <w:r w:rsidRPr="00AF14B2">
              <w:rPr>
                <w:lang w:val="en-US"/>
              </w:rPr>
              <w:t>_back</w:t>
            </w:r>
            <w:proofErr w:type="spellEnd"/>
            <w:r w:rsidRPr="00AF14B2">
              <w:rPr>
                <w:lang w:val="en-US"/>
              </w:rPr>
              <w:t xml:space="preserve">(w); // Add w to v’s list. </w:t>
            </w:r>
          </w:p>
          <w:p w14:paraId="5BD4DC4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 </w:t>
            </w:r>
          </w:p>
          <w:p w14:paraId="1013A05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5BFA9F1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void </w:t>
            </w:r>
            <w:proofErr w:type="gramStart"/>
            <w:r w:rsidRPr="00AF14B2">
              <w:rPr>
                <w:lang w:val="en-US"/>
              </w:rPr>
              <w:t>Graph::</w:t>
            </w:r>
            <w:proofErr w:type="gramEnd"/>
            <w:r w:rsidRPr="00AF14B2">
              <w:rPr>
                <w:lang w:val="en-US"/>
              </w:rPr>
              <w:t xml:space="preserve">BFS(int s) </w:t>
            </w:r>
          </w:p>
          <w:p w14:paraId="38B70B4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61378FC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Mark all the vertices as not visited </w:t>
            </w:r>
          </w:p>
          <w:p w14:paraId="2B93DD5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bool *visited = new bool[V]; </w:t>
            </w:r>
          </w:p>
          <w:p w14:paraId="629E81A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gramStart"/>
            <w:r w:rsidRPr="00AF14B2">
              <w:rPr>
                <w:lang w:val="en-US"/>
              </w:rPr>
              <w:t>for(</w:t>
            </w:r>
            <w:proofErr w:type="gramEnd"/>
            <w:r w:rsidRPr="00AF14B2">
              <w:rPr>
                <w:lang w:val="en-US"/>
              </w:rPr>
              <w:t xml:space="preserve">int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= 0;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&lt; V;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++) </w:t>
            </w:r>
          </w:p>
          <w:p w14:paraId="75E1E9D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visited[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] = false; </w:t>
            </w:r>
          </w:p>
          <w:p w14:paraId="76D3EF8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3B9A2BD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Create a queue for BFS </w:t>
            </w:r>
          </w:p>
          <w:p w14:paraId="2491EBA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list&lt;int&gt; queue; </w:t>
            </w:r>
          </w:p>
          <w:p w14:paraId="0D09E66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4FD969A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Mark the current node as visited and enqueue it </w:t>
            </w:r>
          </w:p>
          <w:p w14:paraId="62B793F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visited[s] = true; </w:t>
            </w:r>
          </w:p>
          <w:p w14:paraId="37B3880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queue.push</w:t>
            </w:r>
            <w:proofErr w:type="gramEnd"/>
            <w:r w:rsidRPr="00AF14B2">
              <w:rPr>
                <w:lang w:val="en-US"/>
              </w:rPr>
              <w:t>_back</w:t>
            </w:r>
            <w:proofErr w:type="spellEnd"/>
            <w:r w:rsidRPr="00AF14B2">
              <w:rPr>
                <w:lang w:val="en-US"/>
              </w:rPr>
              <w:t xml:space="preserve">(s); </w:t>
            </w:r>
          </w:p>
          <w:p w14:paraId="7D772C1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5FE3789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'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' will be used to get all adjacent </w:t>
            </w:r>
          </w:p>
          <w:p w14:paraId="3496645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vertices of a vertex </w:t>
            </w:r>
          </w:p>
          <w:p w14:paraId="08953B6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list&lt;int</w:t>
            </w:r>
            <w:proofErr w:type="gramStart"/>
            <w:r w:rsidRPr="00AF14B2">
              <w:rPr>
                <w:lang w:val="en-US"/>
              </w:rPr>
              <w:t>&gt;::</w:t>
            </w:r>
            <w:proofErr w:type="gramEnd"/>
            <w:r w:rsidRPr="00AF14B2">
              <w:rPr>
                <w:lang w:val="en-US"/>
              </w:rPr>
              <w:t xml:space="preserve">iterator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; </w:t>
            </w:r>
          </w:p>
          <w:p w14:paraId="6013817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675A261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while</w:t>
            </w:r>
            <w:proofErr w:type="gramStart"/>
            <w:r w:rsidRPr="00AF14B2">
              <w:rPr>
                <w:lang w:val="en-US"/>
              </w:rPr>
              <w:t>(!</w:t>
            </w:r>
            <w:proofErr w:type="spellStart"/>
            <w:r w:rsidRPr="00AF14B2">
              <w:rPr>
                <w:lang w:val="en-US"/>
              </w:rPr>
              <w:t>queue</w:t>
            </w:r>
            <w:proofErr w:type="gramEnd"/>
            <w:r w:rsidRPr="00AF14B2">
              <w:rPr>
                <w:lang w:val="en-US"/>
              </w:rPr>
              <w:t>.empty</w:t>
            </w:r>
            <w:proofErr w:type="spellEnd"/>
            <w:r w:rsidRPr="00AF14B2">
              <w:rPr>
                <w:lang w:val="en-US"/>
              </w:rPr>
              <w:t xml:space="preserve">()) </w:t>
            </w:r>
          </w:p>
          <w:p w14:paraId="0874303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{ </w:t>
            </w:r>
          </w:p>
          <w:p w14:paraId="6C6ADBD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Dequeue a vertex from queue and print it </w:t>
            </w:r>
          </w:p>
          <w:p w14:paraId="5A7FA3F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s = </w:t>
            </w:r>
            <w:proofErr w:type="spellStart"/>
            <w:proofErr w:type="gramStart"/>
            <w:r w:rsidRPr="00AF14B2">
              <w:rPr>
                <w:lang w:val="en-US"/>
              </w:rPr>
              <w:t>queue.front</w:t>
            </w:r>
            <w:proofErr w:type="spellEnd"/>
            <w:proofErr w:type="gramEnd"/>
            <w:r w:rsidRPr="00AF14B2">
              <w:rPr>
                <w:lang w:val="en-US"/>
              </w:rPr>
              <w:t xml:space="preserve">(); </w:t>
            </w:r>
          </w:p>
          <w:p w14:paraId="6DC2EA4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</w:t>
            </w:r>
            <w:proofErr w:type="spellStart"/>
            <w:r w:rsidRPr="00AF14B2">
              <w:rPr>
                <w:lang w:val="en-US"/>
              </w:rPr>
              <w:t>cout</w:t>
            </w:r>
            <w:proofErr w:type="spellEnd"/>
            <w:r w:rsidRPr="00AF14B2">
              <w:rPr>
                <w:lang w:val="en-US"/>
              </w:rPr>
              <w:t xml:space="preserve"> &lt;&lt; s &lt;&lt; " "; </w:t>
            </w:r>
          </w:p>
          <w:p w14:paraId="69A205D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</w:t>
            </w:r>
            <w:proofErr w:type="spellStart"/>
            <w:r w:rsidRPr="00AF14B2">
              <w:rPr>
                <w:lang w:val="en-US"/>
              </w:rPr>
              <w:t>queue.pop_</w:t>
            </w:r>
            <w:proofErr w:type="gramStart"/>
            <w:r w:rsidRPr="00AF14B2">
              <w:rPr>
                <w:lang w:val="en-US"/>
              </w:rPr>
              <w:t>front</w:t>
            </w:r>
            <w:proofErr w:type="spellEnd"/>
            <w:r w:rsidRPr="00AF14B2">
              <w:rPr>
                <w:lang w:val="en-US"/>
              </w:rPr>
              <w:t>(</w:t>
            </w:r>
            <w:proofErr w:type="gramEnd"/>
            <w:r w:rsidRPr="00AF14B2">
              <w:rPr>
                <w:lang w:val="en-US"/>
              </w:rPr>
              <w:t xml:space="preserve">); </w:t>
            </w:r>
          </w:p>
          <w:p w14:paraId="07C82DD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2592F47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Get all adjacent vertices of the dequeued </w:t>
            </w:r>
          </w:p>
          <w:p w14:paraId="11BA040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vertex s. If </w:t>
            </w:r>
            <w:proofErr w:type="spellStart"/>
            <w:proofErr w:type="gramStart"/>
            <w:r w:rsidRPr="00AF14B2">
              <w:rPr>
                <w:lang w:val="en-US"/>
              </w:rPr>
              <w:t>a</w:t>
            </w:r>
            <w:proofErr w:type="spellEnd"/>
            <w:proofErr w:type="gramEnd"/>
            <w:r w:rsidRPr="00AF14B2">
              <w:rPr>
                <w:lang w:val="en-US"/>
              </w:rPr>
              <w:t xml:space="preserve"> adjacent has not been visited,  </w:t>
            </w:r>
          </w:p>
          <w:p w14:paraId="283A39B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then mark it visited and enqueue it </w:t>
            </w:r>
          </w:p>
          <w:p w14:paraId="5CC611C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for (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= adj[s</w:t>
            </w:r>
            <w:proofErr w:type="gramStart"/>
            <w:r w:rsidRPr="00AF14B2">
              <w:rPr>
                <w:lang w:val="en-US"/>
              </w:rPr>
              <w:t>].begin</w:t>
            </w:r>
            <w:proofErr w:type="gramEnd"/>
            <w:r w:rsidRPr="00AF14B2">
              <w:rPr>
                <w:lang w:val="en-US"/>
              </w:rPr>
              <w:t xml:space="preserve">();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!= adj[s].end(); ++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) </w:t>
            </w:r>
          </w:p>
          <w:p w14:paraId="35A3E9E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{ </w:t>
            </w:r>
          </w:p>
          <w:p w14:paraId="6C507BF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if </w:t>
            </w:r>
            <w:proofErr w:type="gramStart"/>
            <w:r w:rsidRPr="00AF14B2">
              <w:rPr>
                <w:lang w:val="en-US"/>
              </w:rPr>
              <w:t>(!visited</w:t>
            </w:r>
            <w:proofErr w:type="gramEnd"/>
            <w:r w:rsidRPr="00AF14B2">
              <w:rPr>
                <w:lang w:val="en-US"/>
              </w:rPr>
              <w:t>[*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]) </w:t>
            </w:r>
          </w:p>
          <w:p w14:paraId="66B065A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{ </w:t>
            </w:r>
          </w:p>
          <w:p w14:paraId="1839B1D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    visited[*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] = true; </w:t>
            </w:r>
          </w:p>
          <w:p w14:paraId="7868084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    </w:t>
            </w:r>
            <w:proofErr w:type="spellStart"/>
            <w:proofErr w:type="gramStart"/>
            <w:r w:rsidRPr="00AF14B2">
              <w:rPr>
                <w:lang w:val="en-US"/>
              </w:rPr>
              <w:t>queue.push</w:t>
            </w:r>
            <w:proofErr w:type="gramEnd"/>
            <w:r w:rsidRPr="00AF14B2">
              <w:rPr>
                <w:lang w:val="en-US"/>
              </w:rPr>
              <w:t>_back</w:t>
            </w:r>
            <w:proofErr w:type="spellEnd"/>
            <w:r w:rsidRPr="00AF14B2">
              <w:rPr>
                <w:lang w:val="en-US"/>
              </w:rPr>
              <w:t>(*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); </w:t>
            </w:r>
          </w:p>
          <w:p w14:paraId="4A11713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} </w:t>
            </w:r>
          </w:p>
          <w:p w14:paraId="1A312F7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} </w:t>
            </w:r>
          </w:p>
          <w:p w14:paraId="6BF68B9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} </w:t>
            </w:r>
          </w:p>
          <w:p w14:paraId="6C563C3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 </w:t>
            </w:r>
          </w:p>
          <w:p w14:paraId="4351809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28BE327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Driver program to test methods of graph class </w:t>
            </w:r>
          </w:p>
          <w:p w14:paraId="23A3A9E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int </w:t>
            </w:r>
            <w:proofErr w:type="gramStart"/>
            <w:r w:rsidRPr="00AF14B2">
              <w:rPr>
                <w:lang w:val="en-US"/>
              </w:rPr>
              <w:t>main(</w:t>
            </w:r>
            <w:proofErr w:type="gramEnd"/>
            <w:r w:rsidRPr="00AF14B2">
              <w:rPr>
                <w:lang w:val="en-US"/>
              </w:rPr>
              <w:t xml:space="preserve">) </w:t>
            </w:r>
          </w:p>
          <w:p w14:paraId="58B990C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61F4134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Create a graph given in the above diagram </w:t>
            </w:r>
          </w:p>
          <w:p w14:paraId="6B94AE0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Graph </w:t>
            </w:r>
            <w:proofErr w:type="gramStart"/>
            <w:r w:rsidRPr="00AF14B2">
              <w:rPr>
                <w:lang w:val="en-US"/>
              </w:rPr>
              <w:t>f(</w:t>
            </w:r>
            <w:proofErr w:type="gramEnd"/>
            <w:r w:rsidRPr="00AF14B2">
              <w:rPr>
                <w:lang w:val="en-US"/>
              </w:rPr>
              <w:t>8);</w:t>
            </w:r>
          </w:p>
          <w:p w14:paraId="41E66DC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f.addEdge</w:t>
            </w:r>
            <w:proofErr w:type="spellEnd"/>
            <w:proofErr w:type="gramEnd"/>
            <w:r w:rsidRPr="00AF14B2">
              <w:rPr>
                <w:lang w:val="en-US"/>
              </w:rPr>
              <w:t>(1,2);</w:t>
            </w:r>
          </w:p>
          <w:p w14:paraId="400E871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f.addEdge</w:t>
            </w:r>
            <w:proofErr w:type="spellEnd"/>
            <w:proofErr w:type="gramEnd"/>
            <w:r w:rsidRPr="00AF14B2">
              <w:rPr>
                <w:lang w:val="en-US"/>
              </w:rPr>
              <w:t>(1,3);</w:t>
            </w:r>
          </w:p>
          <w:p w14:paraId="0860893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f.addEdge</w:t>
            </w:r>
            <w:proofErr w:type="spellEnd"/>
            <w:proofErr w:type="gramEnd"/>
            <w:r w:rsidRPr="00AF14B2">
              <w:rPr>
                <w:lang w:val="en-US"/>
              </w:rPr>
              <w:t>(2,3);</w:t>
            </w:r>
          </w:p>
          <w:p w14:paraId="7A7CEE5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f.addEdge</w:t>
            </w:r>
            <w:proofErr w:type="spellEnd"/>
            <w:proofErr w:type="gramEnd"/>
            <w:r w:rsidRPr="00AF14B2">
              <w:rPr>
                <w:lang w:val="en-US"/>
              </w:rPr>
              <w:t>(2,4);</w:t>
            </w:r>
          </w:p>
          <w:p w14:paraId="25D0D7B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lastRenderedPageBreak/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f.addEdge</w:t>
            </w:r>
            <w:proofErr w:type="spellEnd"/>
            <w:proofErr w:type="gramEnd"/>
            <w:r w:rsidRPr="00AF14B2">
              <w:rPr>
                <w:lang w:val="en-US"/>
              </w:rPr>
              <w:t>(2,5);</w:t>
            </w:r>
          </w:p>
          <w:p w14:paraId="57EFC22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f.addEdge</w:t>
            </w:r>
            <w:proofErr w:type="spellEnd"/>
            <w:proofErr w:type="gramEnd"/>
            <w:r w:rsidRPr="00AF14B2">
              <w:rPr>
                <w:lang w:val="en-US"/>
              </w:rPr>
              <w:t>(3,5);</w:t>
            </w:r>
          </w:p>
          <w:p w14:paraId="23F8EB2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f.addEdge</w:t>
            </w:r>
            <w:proofErr w:type="spellEnd"/>
            <w:proofErr w:type="gramEnd"/>
            <w:r w:rsidRPr="00AF14B2">
              <w:rPr>
                <w:lang w:val="en-US"/>
              </w:rPr>
              <w:t>(3,7);</w:t>
            </w:r>
          </w:p>
          <w:p w14:paraId="1F61F07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f.addEdge</w:t>
            </w:r>
            <w:proofErr w:type="spellEnd"/>
            <w:proofErr w:type="gramEnd"/>
            <w:r w:rsidRPr="00AF14B2">
              <w:rPr>
                <w:lang w:val="en-US"/>
              </w:rPr>
              <w:t>(3,8);</w:t>
            </w:r>
          </w:p>
          <w:p w14:paraId="0B53C38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</w:p>
          <w:p w14:paraId="2780DCE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r w:rsidRPr="00AF14B2">
              <w:rPr>
                <w:lang w:val="en-US"/>
              </w:rPr>
              <w:t>cout</w:t>
            </w:r>
            <w:proofErr w:type="spellEnd"/>
            <w:r w:rsidRPr="00AF14B2">
              <w:rPr>
                <w:lang w:val="en-US"/>
              </w:rPr>
              <w:t xml:space="preserve"> &lt;&lt; "Following is Breadth First Traversal "</w:t>
            </w:r>
          </w:p>
          <w:p w14:paraId="15A728A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&lt;&lt; "(starting from vertex 2) \n"</w:t>
            </w:r>
          </w:p>
          <w:p w14:paraId="48CEE13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&lt;&lt; "</w:t>
            </w:r>
            <w:proofErr w:type="spellStart"/>
            <w:r w:rsidRPr="00AF14B2">
              <w:rPr>
                <w:lang w:val="en-US"/>
              </w:rPr>
              <w:t>soal</w:t>
            </w:r>
            <w:proofErr w:type="spellEnd"/>
            <w:r w:rsidRPr="00AF14B2">
              <w:rPr>
                <w:lang w:val="en-US"/>
              </w:rPr>
              <w:t xml:space="preserve"> (b</w:t>
            </w:r>
            <w:proofErr w:type="gramStart"/>
            <w:r w:rsidRPr="00AF14B2">
              <w:rPr>
                <w:lang w:val="en-US"/>
              </w:rPr>
              <w:t>) :</w:t>
            </w:r>
            <w:proofErr w:type="gramEnd"/>
            <w:r w:rsidRPr="00AF14B2">
              <w:rPr>
                <w:lang w:val="en-US"/>
              </w:rPr>
              <w:t xml:space="preserve"> ";</w:t>
            </w:r>
          </w:p>
          <w:p w14:paraId="43A1BE7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f.BFS</w:t>
            </w:r>
            <w:proofErr w:type="spellEnd"/>
            <w:r w:rsidRPr="00AF14B2">
              <w:rPr>
                <w:lang w:val="en-US"/>
              </w:rPr>
              <w:t>(</w:t>
            </w:r>
            <w:proofErr w:type="gramEnd"/>
            <w:r w:rsidRPr="00AF14B2">
              <w:rPr>
                <w:lang w:val="en-US"/>
              </w:rPr>
              <w:t xml:space="preserve">1); </w:t>
            </w:r>
          </w:p>
          <w:p w14:paraId="2F148E6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42A807F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return 0; </w:t>
            </w:r>
          </w:p>
          <w:p w14:paraId="14B923C5" w14:textId="4345926D" w:rsidR="00AF14B2" w:rsidRDefault="00AF14B2" w:rsidP="00AF14B2">
            <w:pPr>
              <w:pStyle w:val="ListParagraph"/>
              <w:ind w:left="0"/>
              <w:rPr>
                <w:lang w:val="en-US"/>
              </w:rPr>
            </w:pPr>
            <w:r w:rsidRPr="00AF14B2">
              <w:rPr>
                <w:lang w:val="en-US"/>
              </w:rPr>
              <w:t>}</w:t>
            </w:r>
          </w:p>
        </w:tc>
      </w:tr>
    </w:tbl>
    <w:p w14:paraId="642445FD" w14:textId="785011B4" w:rsidR="00AF14B2" w:rsidRDefault="00AF14B2" w:rsidP="00AF14B2">
      <w:pPr>
        <w:pStyle w:val="ListParagraph"/>
        <w:ind w:left="360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2BCD51C7" wp14:editId="7EC6F9E2">
            <wp:extent cx="4905375" cy="7524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423D2" w14:textId="77777777" w:rsidR="00156FB7" w:rsidRDefault="00156FB7" w:rsidP="00AF14B2">
      <w:pPr>
        <w:pStyle w:val="ListParagraph"/>
        <w:ind w:left="360"/>
        <w:rPr>
          <w:lang w:val="en-US"/>
        </w:rPr>
      </w:pPr>
    </w:p>
    <w:p w14:paraId="2760E63D" w14:textId="657CD900" w:rsidR="00AF14B2" w:rsidRDefault="00AF14B2" w:rsidP="00AF14B2">
      <w:pPr>
        <w:pStyle w:val="ListParagraph"/>
        <w:ind w:left="360"/>
        <w:rPr>
          <w:lang w:val="en-US"/>
        </w:rPr>
      </w:pPr>
      <w:r>
        <w:rPr>
          <w:lang w:val="en-US"/>
        </w:rPr>
        <w:t>(c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656"/>
      </w:tblGrid>
      <w:tr w:rsidR="00AF14B2" w14:paraId="7AF3F075" w14:textId="77777777" w:rsidTr="00AF14B2">
        <w:tc>
          <w:tcPr>
            <w:tcW w:w="8656" w:type="dxa"/>
          </w:tcPr>
          <w:p w14:paraId="40BCD30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Program to print BFS traversal from a given </w:t>
            </w:r>
          </w:p>
          <w:p w14:paraId="26F963D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source vertex. </w:t>
            </w:r>
            <w:proofErr w:type="gramStart"/>
            <w:r w:rsidRPr="00AF14B2">
              <w:rPr>
                <w:lang w:val="en-US"/>
              </w:rPr>
              <w:t>BFS(</w:t>
            </w:r>
            <w:proofErr w:type="gramEnd"/>
            <w:r w:rsidRPr="00AF14B2">
              <w:rPr>
                <w:lang w:val="en-US"/>
              </w:rPr>
              <w:t xml:space="preserve">int s) traverses vertices  </w:t>
            </w:r>
          </w:p>
          <w:p w14:paraId="4877882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reachable from s. </w:t>
            </w:r>
          </w:p>
          <w:p w14:paraId="2CAEBBE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#include&lt;iostream&gt; </w:t>
            </w:r>
          </w:p>
          <w:p w14:paraId="466B32D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#include &lt;list&gt; </w:t>
            </w:r>
          </w:p>
          <w:p w14:paraId="1989EBC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5B26CEF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using namespace std; </w:t>
            </w:r>
          </w:p>
          <w:p w14:paraId="7ADEB0D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4C343E5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This class represents a directed graph using </w:t>
            </w:r>
          </w:p>
          <w:p w14:paraId="0B49709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adjacency list representation </w:t>
            </w:r>
          </w:p>
          <w:p w14:paraId="1B7145E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class Graph </w:t>
            </w:r>
          </w:p>
          <w:p w14:paraId="6393316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20DAA2F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int </w:t>
            </w:r>
            <w:proofErr w:type="gramStart"/>
            <w:r w:rsidRPr="00AF14B2">
              <w:rPr>
                <w:lang w:val="en-US"/>
              </w:rPr>
              <w:t xml:space="preserve">V;   </w:t>
            </w:r>
            <w:proofErr w:type="gramEnd"/>
            <w:r w:rsidRPr="00AF14B2">
              <w:rPr>
                <w:lang w:val="en-US"/>
              </w:rPr>
              <w:t xml:space="preserve"> // No. of vertices </w:t>
            </w:r>
          </w:p>
          <w:p w14:paraId="7EA9DAA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55372AF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Pointer to an array containing adjacency </w:t>
            </w:r>
          </w:p>
          <w:p w14:paraId="407812F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lists </w:t>
            </w:r>
          </w:p>
          <w:p w14:paraId="597D0B7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list&lt;int&gt; *adj;    </w:t>
            </w:r>
          </w:p>
          <w:p w14:paraId="2D2CA2E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public: </w:t>
            </w:r>
          </w:p>
          <w:p w14:paraId="2471476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gramStart"/>
            <w:r w:rsidRPr="00AF14B2">
              <w:rPr>
                <w:lang w:val="en-US"/>
              </w:rPr>
              <w:t>Graph(</w:t>
            </w:r>
            <w:proofErr w:type="gramEnd"/>
            <w:r w:rsidRPr="00AF14B2">
              <w:rPr>
                <w:lang w:val="en-US"/>
              </w:rPr>
              <w:t xml:space="preserve">int V);  // Constructor </w:t>
            </w:r>
          </w:p>
          <w:p w14:paraId="28CC7CE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47E07EE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function to add an edge to graph </w:t>
            </w:r>
          </w:p>
          <w:p w14:paraId="0A70A38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void </w:t>
            </w:r>
            <w:proofErr w:type="spellStart"/>
            <w:proofErr w:type="gramStart"/>
            <w:r w:rsidRPr="00AF14B2">
              <w:rPr>
                <w:lang w:val="en-US"/>
              </w:rPr>
              <w:t>addEdge</w:t>
            </w:r>
            <w:proofErr w:type="spellEnd"/>
            <w:r w:rsidRPr="00AF14B2">
              <w:rPr>
                <w:lang w:val="en-US"/>
              </w:rPr>
              <w:t>(</w:t>
            </w:r>
            <w:proofErr w:type="gramEnd"/>
            <w:r w:rsidRPr="00AF14B2">
              <w:rPr>
                <w:lang w:val="en-US"/>
              </w:rPr>
              <w:t xml:space="preserve">int v, int w);  </w:t>
            </w:r>
          </w:p>
          <w:p w14:paraId="1E3F574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7F05013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prints BFS traversal from a given source s </w:t>
            </w:r>
          </w:p>
          <w:p w14:paraId="7E0C3F1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void </w:t>
            </w:r>
            <w:proofErr w:type="gramStart"/>
            <w:r w:rsidRPr="00AF14B2">
              <w:rPr>
                <w:lang w:val="en-US"/>
              </w:rPr>
              <w:t>BFS(</w:t>
            </w:r>
            <w:proofErr w:type="gramEnd"/>
            <w:r w:rsidRPr="00AF14B2">
              <w:rPr>
                <w:lang w:val="en-US"/>
              </w:rPr>
              <w:t xml:space="preserve">int s);   </w:t>
            </w:r>
          </w:p>
          <w:p w14:paraId="36DD6AD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; </w:t>
            </w:r>
          </w:p>
          <w:p w14:paraId="67587BF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4898A5F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proofErr w:type="gramStart"/>
            <w:r w:rsidRPr="00AF14B2">
              <w:rPr>
                <w:lang w:val="en-US"/>
              </w:rPr>
              <w:t>Graph::</w:t>
            </w:r>
            <w:proofErr w:type="gramEnd"/>
            <w:r w:rsidRPr="00AF14B2">
              <w:rPr>
                <w:lang w:val="en-US"/>
              </w:rPr>
              <w:t xml:space="preserve">Graph(int V) </w:t>
            </w:r>
          </w:p>
          <w:p w14:paraId="232402D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378EEE7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this-&gt;V = V; </w:t>
            </w:r>
          </w:p>
          <w:p w14:paraId="015E3F3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adj = new list&lt;int&gt;[V]; </w:t>
            </w:r>
          </w:p>
          <w:p w14:paraId="17AB01F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 </w:t>
            </w:r>
          </w:p>
          <w:p w14:paraId="1677E97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1143E25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lastRenderedPageBreak/>
              <w:t xml:space="preserve">void </w:t>
            </w:r>
            <w:proofErr w:type="gramStart"/>
            <w:r w:rsidRPr="00AF14B2">
              <w:rPr>
                <w:lang w:val="en-US"/>
              </w:rPr>
              <w:t>Graph::</w:t>
            </w:r>
            <w:proofErr w:type="spellStart"/>
            <w:proofErr w:type="gramEnd"/>
            <w:r w:rsidRPr="00AF14B2">
              <w:rPr>
                <w:lang w:val="en-US"/>
              </w:rPr>
              <w:t>addEdge</w:t>
            </w:r>
            <w:proofErr w:type="spellEnd"/>
            <w:r w:rsidRPr="00AF14B2">
              <w:rPr>
                <w:lang w:val="en-US"/>
              </w:rPr>
              <w:t xml:space="preserve">(int v, int w) </w:t>
            </w:r>
          </w:p>
          <w:p w14:paraId="744FFC7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3B9527E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adj[v</w:t>
            </w:r>
            <w:proofErr w:type="gramStart"/>
            <w:r w:rsidRPr="00AF14B2">
              <w:rPr>
                <w:lang w:val="en-US"/>
              </w:rPr>
              <w:t>].</w:t>
            </w:r>
            <w:proofErr w:type="spellStart"/>
            <w:r w:rsidRPr="00AF14B2">
              <w:rPr>
                <w:lang w:val="en-US"/>
              </w:rPr>
              <w:t>push</w:t>
            </w:r>
            <w:proofErr w:type="gramEnd"/>
            <w:r w:rsidRPr="00AF14B2">
              <w:rPr>
                <w:lang w:val="en-US"/>
              </w:rPr>
              <w:t>_back</w:t>
            </w:r>
            <w:proofErr w:type="spellEnd"/>
            <w:r w:rsidRPr="00AF14B2">
              <w:rPr>
                <w:lang w:val="en-US"/>
              </w:rPr>
              <w:t xml:space="preserve">(w); // Add w to v’s list. </w:t>
            </w:r>
          </w:p>
          <w:p w14:paraId="6429844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 </w:t>
            </w:r>
          </w:p>
          <w:p w14:paraId="27C4F8E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4A8C9C1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void </w:t>
            </w:r>
            <w:proofErr w:type="gramStart"/>
            <w:r w:rsidRPr="00AF14B2">
              <w:rPr>
                <w:lang w:val="en-US"/>
              </w:rPr>
              <w:t>Graph::</w:t>
            </w:r>
            <w:proofErr w:type="gramEnd"/>
            <w:r w:rsidRPr="00AF14B2">
              <w:rPr>
                <w:lang w:val="en-US"/>
              </w:rPr>
              <w:t xml:space="preserve">BFS(int s) </w:t>
            </w:r>
          </w:p>
          <w:p w14:paraId="0F4CFBB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176181C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Mark all the vertices as not visited </w:t>
            </w:r>
          </w:p>
          <w:p w14:paraId="12BBC6F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bool *visited = new bool[V]; </w:t>
            </w:r>
          </w:p>
          <w:p w14:paraId="48CDDE1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gramStart"/>
            <w:r w:rsidRPr="00AF14B2">
              <w:rPr>
                <w:lang w:val="en-US"/>
              </w:rPr>
              <w:t>for(</w:t>
            </w:r>
            <w:proofErr w:type="gramEnd"/>
            <w:r w:rsidRPr="00AF14B2">
              <w:rPr>
                <w:lang w:val="en-US"/>
              </w:rPr>
              <w:t xml:space="preserve">int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= 0;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&lt; V;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++) </w:t>
            </w:r>
          </w:p>
          <w:p w14:paraId="1CCE97D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visited[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] = false; </w:t>
            </w:r>
          </w:p>
          <w:p w14:paraId="3CA4BBE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16C92C6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Create a queue for BFS </w:t>
            </w:r>
          </w:p>
          <w:p w14:paraId="3EB8B6E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list&lt;int&gt; queue; </w:t>
            </w:r>
          </w:p>
          <w:p w14:paraId="4F4D3C5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6111BF6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Mark the current node as visited and enqueue it </w:t>
            </w:r>
          </w:p>
          <w:p w14:paraId="00E9E4A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visited[s] = true; </w:t>
            </w:r>
          </w:p>
          <w:p w14:paraId="27F4F67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queue.push</w:t>
            </w:r>
            <w:proofErr w:type="gramEnd"/>
            <w:r w:rsidRPr="00AF14B2">
              <w:rPr>
                <w:lang w:val="en-US"/>
              </w:rPr>
              <w:t>_back</w:t>
            </w:r>
            <w:proofErr w:type="spellEnd"/>
            <w:r w:rsidRPr="00AF14B2">
              <w:rPr>
                <w:lang w:val="en-US"/>
              </w:rPr>
              <w:t xml:space="preserve">(s); </w:t>
            </w:r>
          </w:p>
          <w:p w14:paraId="7BA0F8D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697851B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'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' will be used to get all adjacent </w:t>
            </w:r>
          </w:p>
          <w:p w14:paraId="47E40C2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vertices of a vertex </w:t>
            </w:r>
          </w:p>
          <w:p w14:paraId="12B4491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list&lt;int</w:t>
            </w:r>
            <w:proofErr w:type="gramStart"/>
            <w:r w:rsidRPr="00AF14B2">
              <w:rPr>
                <w:lang w:val="en-US"/>
              </w:rPr>
              <w:t>&gt;::</w:t>
            </w:r>
            <w:proofErr w:type="gramEnd"/>
            <w:r w:rsidRPr="00AF14B2">
              <w:rPr>
                <w:lang w:val="en-US"/>
              </w:rPr>
              <w:t xml:space="preserve">iterator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; </w:t>
            </w:r>
          </w:p>
          <w:p w14:paraId="2964749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0DD95CB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while</w:t>
            </w:r>
            <w:proofErr w:type="gramStart"/>
            <w:r w:rsidRPr="00AF14B2">
              <w:rPr>
                <w:lang w:val="en-US"/>
              </w:rPr>
              <w:t>(!</w:t>
            </w:r>
            <w:proofErr w:type="spellStart"/>
            <w:r w:rsidRPr="00AF14B2">
              <w:rPr>
                <w:lang w:val="en-US"/>
              </w:rPr>
              <w:t>queue</w:t>
            </w:r>
            <w:proofErr w:type="gramEnd"/>
            <w:r w:rsidRPr="00AF14B2">
              <w:rPr>
                <w:lang w:val="en-US"/>
              </w:rPr>
              <w:t>.empty</w:t>
            </w:r>
            <w:proofErr w:type="spellEnd"/>
            <w:r w:rsidRPr="00AF14B2">
              <w:rPr>
                <w:lang w:val="en-US"/>
              </w:rPr>
              <w:t xml:space="preserve">()) </w:t>
            </w:r>
          </w:p>
          <w:p w14:paraId="66C5764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{ </w:t>
            </w:r>
          </w:p>
          <w:p w14:paraId="405726F5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Dequeue a vertex from queue and print it </w:t>
            </w:r>
          </w:p>
          <w:p w14:paraId="6A7E627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s = </w:t>
            </w:r>
            <w:proofErr w:type="spellStart"/>
            <w:proofErr w:type="gramStart"/>
            <w:r w:rsidRPr="00AF14B2">
              <w:rPr>
                <w:lang w:val="en-US"/>
              </w:rPr>
              <w:t>queue.front</w:t>
            </w:r>
            <w:proofErr w:type="spellEnd"/>
            <w:proofErr w:type="gramEnd"/>
            <w:r w:rsidRPr="00AF14B2">
              <w:rPr>
                <w:lang w:val="en-US"/>
              </w:rPr>
              <w:t xml:space="preserve">(); </w:t>
            </w:r>
          </w:p>
          <w:p w14:paraId="0D934FF0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</w:t>
            </w:r>
            <w:proofErr w:type="spellStart"/>
            <w:r w:rsidRPr="00AF14B2">
              <w:rPr>
                <w:lang w:val="en-US"/>
              </w:rPr>
              <w:t>cout</w:t>
            </w:r>
            <w:proofErr w:type="spellEnd"/>
            <w:r w:rsidRPr="00AF14B2">
              <w:rPr>
                <w:lang w:val="en-US"/>
              </w:rPr>
              <w:t xml:space="preserve"> &lt;&lt; s &lt;&lt; " "; </w:t>
            </w:r>
          </w:p>
          <w:p w14:paraId="676E573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</w:t>
            </w:r>
            <w:proofErr w:type="spellStart"/>
            <w:r w:rsidRPr="00AF14B2">
              <w:rPr>
                <w:lang w:val="en-US"/>
              </w:rPr>
              <w:t>queue.pop_</w:t>
            </w:r>
            <w:proofErr w:type="gramStart"/>
            <w:r w:rsidRPr="00AF14B2">
              <w:rPr>
                <w:lang w:val="en-US"/>
              </w:rPr>
              <w:t>front</w:t>
            </w:r>
            <w:proofErr w:type="spellEnd"/>
            <w:r w:rsidRPr="00AF14B2">
              <w:rPr>
                <w:lang w:val="en-US"/>
              </w:rPr>
              <w:t>(</w:t>
            </w:r>
            <w:proofErr w:type="gramEnd"/>
            <w:r w:rsidRPr="00AF14B2">
              <w:rPr>
                <w:lang w:val="en-US"/>
              </w:rPr>
              <w:t xml:space="preserve">); </w:t>
            </w:r>
          </w:p>
          <w:p w14:paraId="0F14DF8E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2ED106C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Get all adjacent vertices of the dequeued </w:t>
            </w:r>
          </w:p>
          <w:p w14:paraId="23FCEE7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vertex s. If </w:t>
            </w:r>
            <w:proofErr w:type="spellStart"/>
            <w:proofErr w:type="gramStart"/>
            <w:r w:rsidRPr="00AF14B2">
              <w:rPr>
                <w:lang w:val="en-US"/>
              </w:rPr>
              <w:t>a</w:t>
            </w:r>
            <w:proofErr w:type="spellEnd"/>
            <w:proofErr w:type="gramEnd"/>
            <w:r w:rsidRPr="00AF14B2">
              <w:rPr>
                <w:lang w:val="en-US"/>
              </w:rPr>
              <w:t xml:space="preserve"> adjacent has not been visited,  </w:t>
            </w:r>
          </w:p>
          <w:p w14:paraId="3955D2C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// then mark it visited and enqueue it </w:t>
            </w:r>
          </w:p>
          <w:p w14:paraId="2C83096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for (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= adj[s</w:t>
            </w:r>
            <w:proofErr w:type="gramStart"/>
            <w:r w:rsidRPr="00AF14B2">
              <w:rPr>
                <w:lang w:val="en-US"/>
              </w:rPr>
              <w:t>].begin</w:t>
            </w:r>
            <w:proofErr w:type="gramEnd"/>
            <w:r w:rsidRPr="00AF14B2">
              <w:rPr>
                <w:lang w:val="en-US"/>
              </w:rPr>
              <w:t xml:space="preserve">(); 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 != adj[s].end(); ++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) </w:t>
            </w:r>
          </w:p>
          <w:p w14:paraId="3A0DC091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{ </w:t>
            </w:r>
          </w:p>
          <w:p w14:paraId="3CA13AF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if </w:t>
            </w:r>
            <w:proofErr w:type="gramStart"/>
            <w:r w:rsidRPr="00AF14B2">
              <w:rPr>
                <w:lang w:val="en-US"/>
              </w:rPr>
              <w:t>(!visited</w:t>
            </w:r>
            <w:proofErr w:type="gramEnd"/>
            <w:r w:rsidRPr="00AF14B2">
              <w:rPr>
                <w:lang w:val="en-US"/>
              </w:rPr>
              <w:t>[*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]) </w:t>
            </w:r>
          </w:p>
          <w:p w14:paraId="105FE9B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{ </w:t>
            </w:r>
          </w:p>
          <w:p w14:paraId="4A964FC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    visited[*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] = true; </w:t>
            </w:r>
          </w:p>
          <w:p w14:paraId="03802D0A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    </w:t>
            </w:r>
            <w:proofErr w:type="spellStart"/>
            <w:proofErr w:type="gramStart"/>
            <w:r w:rsidRPr="00AF14B2">
              <w:rPr>
                <w:lang w:val="en-US"/>
              </w:rPr>
              <w:t>queue.push</w:t>
            </w:r>
            <w:proofErr w:type="gramEnd"/>
            <w:r w:rsidRPr="00AF14B2">
              <w:rPr>
                <w:lang w:val="en-US"/>
              </w:rPr>
              <w:t>_back</w:t>
            </w:r>
            <w:proofErr w:type="spellEnd"/>
            <w:r w:rsidRPr="00AF14B2">
              <w:rPr>
                <w:lang w:val="en-US"/>
              </w:rPr>
              <w:t>(*</w:t>
            </w:r>
            <w:proofErr w:type="spellStart"/>
            <w:r w:rsidRPr="00AF14B2">
              <w:rPr>
                <w:lang w:val="en-US"/>
              </w:rPr>
              <w:t>i</w:t>
            </w:r>
            <w:proofErr w:type="spellEnd"/>
            <w:r w:rsidRPr="00AF14B2">
              <w:rPr>
                <w:lang w:val="en-US"/>
              </w:rPr>
              <w:t xml:space="preserve">); </w:t>
            </w:r>
          </w:p>
          <w:p w14:paraId="674C89A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   } </w:t>
            </w:r>
          </w:p>
          <w:p w14:paraId="7E49041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} </w:t>
            </w:r>
          </w:p>
          <w:p w14:paraId="522F947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} </w:t>
            </w:r>
          </w:p>
          <w:p w14:paraId="065F817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} </w:t>
            </w:r>
          </w:p>
          <w:p w14:paraId="18F6326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37F79B0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// Driver program to test methods of graph class </w:t>
            </w:r>
          </w:p>
          <w:p w14:paraId="3102B1E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int </w:t>
            </w:r>
            <w:proofErr w:type="gramStart"/>
            <w:r w:rsidRPr="00AF14B2">
              <w:rPr>
                <w:lang w:val="en-US"/>
              </w:rPr>
              <w:t>main(</w:t>
            </w:r>
            <w:proofErr w:type="gramEnd"/>
            <w:r w:rsidRPr="00AF14B2">
              <w:rPr>
                <w:lang w:val="en-US"/>
              </w:rPr>
              <w:t xml:space="preserve">) </w:t>
            </w:r>
          </w:p>
          <w:p w14:paraId="4F6F053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{ </w:t>
            </w:r>
          </w:p>
          <w:p w14:paraId="7128E2B4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// Create a graph given in the above diagram </w:t>
            </w:r>
          </w:p>
          <w:p w14:paraId="488E02A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Graph </w:t>
            </w:r>
            <w:proofErr w:type="gramStart"/>
            <w:r w:rsidRPr="00AF14B2">
              <w:rPr>
                <w:lang w:val="en-US"/>
              </w:rPr>
              <w:t>e(</w:t>
            </w:r>
            <w:proofErr w:type="gramEnd"/>
            <w:r w:rsidRPr="00AF14B2">
              <w:rPr>
                <w:lang w:val="en-US"/>
              </w:rPr>
              <w:t>8);</w:t>
            </w:r>
          </w:p>
          <w:p w14:paraId="0B08DD3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addEdge</w:t>
            </w:r>
            <w:proofErr w:type="spellEnd"/>
            <w:proofErr w:type="gramEnd"/>
            <w:r w:rsidRPr="00AF14B2">
              <w:rPr>
                <w:lang w:val="en-US"/>
              </w:rPr>
              <w:t>(1,2);</w:t>
            </w:r>
          </w:p>
          <w:p w14:paraId="6E1A8BC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addEdge</w:t>
            </w:r>
            <w:proofErr w:type="spellEnd"/>
            <w:proofErr w:type="gramEnd"/>
            <w:r w:rsidRPr="00AF14B2">
              <w:rPr>
                <w:lang w:val="en-US"/>
              </w:rPr>
              <w:t>(1,3);</w:t>
            </w:r>
          </w:p>
          <w:p w14:paraId="0B71F9A3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lastRenderedPageBreak/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addEdge</w:t>
            </w:r>
            <w:proofErr w:type="spellEnd"/>
            <w:proofErr w:type="gramEnd"/>
            <w:r w:rsidRPr="00AF14B2">
              <w:rPr>
                <w:lang w:val="en-US"/>
              </w:rPr>
              <w:t>(2,3);</w:t>
            </w:r>
          </w:p>
          <w:p w14:paraId="2E82A4A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addEdge</w:t>
            </w:r>
            <w:proofErr w:type="spellEnd"/>
            <w:proofErr w:type="gramEnd"/>
            <w:r w:rsidRPr="00AF14B2">
              <w:rPr>
                <w:lang w:val="en-US"/>
              </w:rPr>
              <w:t>(2,4);</w:t>
            </w:r>
          </w:p>
          <w:p w14:paraId="64F45F1B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addEdge</w:t>
            </w:r>
            <w:proofErr w:type="spellEnd"/>
            <w:proofErr w:type="gramEnd"/>
            <w:r w:rsidRPr="00AF14B2">
              <w:rPr>
                <w:lang w:val="en-US"/>
              </w:rPr>
              <w:t>(2,5);</w:t>
            </w:r>
          </w:p>
          <w:p w14:paraId="0DF17BF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addEdge</w:t>
            </w:r>
            <w:proofErr w:type="spellEnd"/>
            <w:proofErr w:type="gramEnd"/>
            <w:r w:rsidRPr="00AF14B2">
              <w:rPr>
                <w:lang w:val="en-US"/>
              </w:rPr>
              <w:t>(3,7);</w:t>
            </w:r>
          </w:p>
          <w:p w14:paraId="042E189D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addEdge</w:t>
            </w:r>
            <w:proofErr w:type="spellEnd"/>
            <w:proofErr w:type="gramEnd"/>
            <w:r w:rsidRPr="00AF14B2">
              <w:rPr>
                <w:lang w:val="en-US"/>
              </w:rPr>
              <w:t>(3,8);</w:t>
            </w:r>
          </w:p>
          <w:p w14:paraId="7772FCFF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addEdge</w:t>
            </w:r>
            <w:proofErr w:type="spellEnd"/>
            <w:proofErr w:type="gramEnd"/>
            <w:r w:rsidRPr="00AF14B2">
              <w:rPr>
                <w:lang w:val="en-US"/>
              </w:rPr>
              <w:t>(4,5);</w:t>
            </w:r>
          </w:p>
          <w:p w14:paraId="1160CB2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addEdge</w:t>
            </w:r>
            <w:proofErr w:type="spellEnd"/>
            <w:proofErr w:type="gramEnd"/>
            <w:r w:rsidRPr="00AF14B2">
              <w:rPr>
                <w:lang w:val="en-US"/>
              </w:rPr>
              <w:t>(5,6);</w:t>
            </w:r>
          </w:p>
          <w:p w14:paraId="495E959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addEdge</w:t>
            </w:r>
            <w:proofErr w:type="spellEnd"/>
            <w:proofErr w:type="gramEnd"/>
            <w:r w:rsidRPr="00AF14B2">
              <w:rPr>
                <w:lang w:val="en-US"/>
              </w:rPr>
              <w:t>(7,8);</w:t>
            </w:r>
          </w:p>
          <w:p w14:paraId="4C9CEC49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</w:p>
          <w:p w14:paraId="3B219C17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r w:rsidRPr="00AF14B2">
              <w:rPr>
                <w:lang w:val="en-US"/>
              </w:rPr>
              <w:t>cout</w:t>
            </w:r>
            <w:proofErr w:type="spellEnd"/>
            <w:r w:rsidRPr="00AF14B2">
              <w:rPr>
                <w:lang w:val="en-US"/>
              </w:rPr>
              <w:t xml:space="preserve"> &lt;&lt; "Following is Breadth First Traversal "</w:t>
            </w:r>
          </w:p>
          <w:p w14:paraId="136DE398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&lt;&lt; "(starting from vertex 2) \n"</w:t>
            </w:r>
          </w:p>
          <w:p w14:paraId="79C0EB6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     &lt;&lt; "</w:t>
            </w:r>
            <w:proofErr w:type="spellStart"/>
            <w:r w:rsidRPr="00AF14B2">
              <w:rPr>
                <w:lang w:val="en-US"/>
              </w:rPr>
              <w:t>soal</w:t>
            </w:r>
            <w:proofErr w:type="spellEnd"/>
            <w:r w:rsidRPr="00AF14B2">
              <w:rPr>
                <w:lang w:val="en-US"/>
              </w:rPr>
              <w:t xml:space="preserve"> (c</w:t>
            </w:r>
            <w:proofErr w:type="gramStart"/>
            <w:r w:rsidRPr="00AF14B2">
              <w:rPr>
                <w:lang w:val="en-US"/>
              </w:rPr>
              <w:t>) :</w:t>
            </w:r>
            <w:proofErr w:type="gramEnd"/>
            <w:r w:rsidRPr="00AF14B2">
              <w:rPr>
                <w:lang w:val="en-US"/>
              </w:rPr>
              <w:t xml:space="preserve"> ";</w:t>
            </w:r>
          </w:p>
          <w:p w14:paraId="79139632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</w:t>
            </w:r>
            <w:proofErr w:type="spellStart"/>
            <w:proofErr w:type="gramStart"/>
            <w:r w:rsidRPr="00AF14B2">
              <w:rPr>
                <w:lang w:val="en-US"/>
              </w:rPr>
              <w:t>e.BFS</w:t>
            </w:r>
            <w:proofErr w:type="spellEnd"/>
            <w:r w:rsidRPr="00AF14B2">
              <w:rPr>
                <w:lang w:val="en-US"/>
              </w:rPr>
              <w:t>(</w:t>
            </w:r>
            <w:proofErr w:type="gramEnd"/>
            <w:r w:rsidRPr="00AF14B2">
              <w:rPr>
                <w:lang w:val="en-US"/>
              </w:rPr>
              <w:t xml:space="preserve">1); </w:t>
            </w:r>
          </w:p>
          <w:p w14:paraId="7F75FCF6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</w:t>
            </w:r>
          </w:p>
          <w:p w14:paraId="6C7672DC" w14:textId="77777777" w:rsidR="00AF14B2" w:rsidRPr="00AF14B2" w:rsidRDefault="00AF14B2" w:rsidP="00AF14B2">
            <w:pPr>
              <w:pStyle w:val="ListParagraph"/>
              <w:rPr>
                <w:lang w:val="en-US"/>
              </w:rPr>
            </w:pPr>
            <w:r w:rsidRPr="00AF14B2">
              <w:rPr>
                <w:lang w:val="en-US"/>
              </w:rPr>
              <w:t xml:space="preserve">    return 0; </w:t>
            </w:r>
          </w:p>
          <w:p w14:paraId="708D61F5" w14:textId="172147C1" w:rsidR="00AF14B2" w:rsidRDefault="00AF14B2" w:rsidP="00AF14B2">
            <w:pPr>
              <w:pStyle w:val="ListParagraph"/>
              <w:ind w:left="0"/>
              <w:rPr>
                <w:lang w:val="en-US"/>
              </w:rPr>
            </w:pPr>
            <w:r w:rsidRPr="00AF14B2">
              <w:rPr>
                <w:lang w:val="en-US"/>
              </w:rPr>
              <w:t>}</w:t>
            </w:r>
          </w:p>
        </w:tc>
      </w:tr>
    </w:tbl>
    <w:p w14:paraId="019DCDA4" w14:textId="1BD71FD0" w:rsidR="00AF14B2" w:rsidRDefault="00AF14B2" w:rsidP="00AF14B2">
      <w:pPr>
        <w:pStyle w:val="ListParagraph"/>
        <w:ind w:left="360"/>
        <w:rPr>
          <w:lang w:val="en-US"/>
        </w:rPr>
      </w:pPr>
    </w:p>
    <w:p w14:paraId="0A5999D9" w14:textId="072CC910" w:rsidR="00AF14B2" w:rsidRDefault="00156FB7" w:rsidP="00AF14B2">
      <w:pPr>
        <w:pStyle w:val="ListParagraph"/>
        <w:ind w:left="360"/>
        <w:rPr>
          <w:lang w:val="en-US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0532B71" wp14:editId="4078E0AD">
            <wp:simplePos x="0" y="0"/>
            <wp:positionH relativeFrom="column">
              <wp:posOffset>201930</wp:posOffset>
            </wp:positionH>
            <wp:positionV relativeFrom="paragraph">
              <wp:posOffset>122696</wp:posOffset>
            </wp:positionV>
            <wp:extent cx="4876800" cy="828675"/>
            <wp:effectExtent l="0" t="0" r="0" b="9525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828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7248B33" w14:textId="11F1E00B" w:rsidR="00156FB7" w:rsidRDefault="00156FB7" w:rsidP="00AF14B2">
      <w:pPr>
        <w:pStyle w:val="ListParagraph"/>
        <w:ind w:left="360"/>
        <w:rPr>
          <w:lang w:val="en-US"/>
        </w:rPr>
      </w:pPr>
    </w:p>
    <w:p w14:paraId="2A59B0C0" w14:textId="4DDE76B6" w:rsidR="00156FB7" w:rsidRDefault="00156FB7" w:rsidP="00AF14B2">
      <w:pPr>
        <w:pStyle w:val="ListParagraph"/>
        <w:ind w:left="360"/>
        <w:rPr>
          <w:lang w:val="en-US"/>
        </w:rPr>
      </w:pPr>
    </w:p>
    <w:p w14:paraId="6A7D1076" w14:textId="5AED71BB" w:rsidR="00156FB7" w:rsidRDefault="00156FB7" w:rsidP="00AF14B2">
      <w:pPr>
        <w:pStyle w:val="ListParagraph"/>
        <w:ind w:left="360"/>
        <w:rPr>
          <w:lang w:val="en-US"/>
        </w:rPr>
      </w:pPr>
    </w:p>
    <w:p w14:paraId="6230FE3B" w14:textId="0C95FB79" w:rsidR="00156FB7" w:rsidRDefault="00156FB7" w:rsidP="00AF14B2">
      <w:pPr>
        <w:pStyle w:val="ListParagraph"/>
        <w:ind w:left="360"/>
        <w:rPr>
          <w:lang w:val="en-US"/>
        </w:rPr>
      </w:pPr>
    </w:p>
    <w:p w14:paraId="70DD02DB" w14:textId="77777777" w:rsidR="00156FB7" w:rsidRDefault="00156FB7" w:rsidP="00AF14B2">
      <w:pPr>
        <w:pStyle w:val="ListParagraph"/>
        <w:ind w:left="360"/>
        <w:rPr>
          <w:lang w:val="en-US"/>
        </w:rPr>
      </w:pPr>
    </w:p>
    <w:p w14:paraId="13D5E8BA" w14:textId="76286948" w:rsidR="00AF14B2" w:rsidRDefault="00AF14B2" w:rsidP="00AF14B2">
      <w:pPr>
        <w:pStyle w:val="ListParagraph"/>
        <w:ind w:left="360"/>
        <w:rPr>
          <w:lang w:val="en-US"/>
        </w:rPr>
      </w:pPr>
      <w:r w:rsidRPr="00AF14B2">
        <w:rPr>
          <w:lang w:val="en-US"/>
        </w:rPr>
        <w:t xml:space="preserve">Big O </w:t>
      </w:r>
      <w:proofErr w:type="spellStart"/>
      <w:r w:rsidRPr="00AF14B2">
        <w:rPr>
          <w:lang w:val="en-US"/>
        </w:rPr>
        <w:t>dari</w:t>
      </w:r>
      <w:proofErr w:type="spellEnd"/>
      <w:r w:rsidRPr="00AF14B2">
        <w:rPr>
          <w:lang w:val="en-US"/>
        </w:rPr>
        <w:t xml:space="preserve"> </w:t>
      </w:r>
      <w:proofErr w:type="spellStart"/>
      <w:r w:rsidRPr="00AF14B2">
        <w:rPr>
          <w:lang w:val="en-US"/>
        </w:rPr>
        <w:t>algoritma</w:t>
      </w:r>
      <w:proofErr w:type="spellEnd"/>
      <w:r w:rsidRPr="00AF14B2">
        <w:rPr>
          <w:lang w:val="en-US"/>
        </w:rPr>
        <w:t xml:space="preserve"> BFS O(N) </w:t>
      </w:r>
      <w:proofErr w:type="spellStart"/>
      <w:r w:rsidRPr="00AF14B2">
        <w:rPr>
          <w:lang w:val="en-US"/>
        </w:rPr>
        <w:t>dengan</w:t>
      </w:r>
      <w:proofErr w:type="spellEnd"/>
      <w:r w:rsidRPr="00AF14B2">
        <w:rPr>
          <w:lang w:val="en-US"/>
        </w:rPr>
        <w:t xml:space="preserve"> N=V+E </w:t>
      </w:r>
      <w:proofErr w:type="spellStart"/>
      <w:r w:rsidRPr="00AF14B2">
        <w:rPr>
          <w:lang w:val="en-US"/>
        </w:rPr>
        <w:t>dimana</w:t>
      </w:r>
      <w:proofErr w:type="spellEnd"/>
      <w:r w:rsidRPr="00AF14B2">
        <w:rPr>
          <w:lang w:val="en-US"/>
        </w:rPr>
        <w:t xml:space="preserve"> V=</w:t>
      </w:r>
      <w:proofErr w:type="spellStart"/>
      <w:r w:rsidRPr="00AF14B2">
        <w:rPr>
          <w:lang w:val="en-US"/>
        </w:rPr>
        <w:t>jumlah</w:t>
      </w:r>
      <w:proofErr w:type="spellEnd"/>
      <w:r w:rsidRPr="00AF14B2">
        <w:rPr>
          <w:lang w:val="en-US"/>
        </w:rPr>
        <w:t xml:space="preserve"> </w:t>
      </w:r>
      <w:proofErr w:type="gramStart"/>
      <w:r w:rsidRPr="00AF14B2">
        <w:rPr>
          <w:lang w:val="en-US"/>
        </w:rPr>
        <w:t>Vertex ,E</w:t>
      </w:r>
      <w:proofErr w:type="gramEnd"/>
      <w:r w:rsidRPr="00AF14B2">
        <w:rPr>
          <w:lang w:val="en-US"/>
        </w:rPr>
        <w:t>=</w:t>
      </w:r>
      <w:proofErr w:type="spellStart"/>
      <w:r w:rsidRPr="00AF14B2">
        <w:rPr>
          <w:lang w:val="en-US"/>
        </w:rPr>
        <w:t>jumlah</w:t>
      </w:r>
      <w:proofErr w:type="spellEnd"/>
      <w:r w:rsidRPr="00AF14B2">
        <w:rPr>
          <w:lang w:val="en-US"/>
        </w:rPr>
        <w:t xml:space="preserve"> Edges</w:t>
      </w:r>
    </w:p>
    <w:p w14:paraId="075BF702" w14:textId="4D6CE561" w:rsidR="00AF14B2" w:rsidRDefault="00AF14B2" w:rsidP="00AF14B2">
      <w:pPr>
        <w:pStyle w:val="ListParagraph"/>
        <w:ind w:left="360"/>
        <w:rPr>
          <w:lang w:val="en-US"/>
        </w:rPr>
      </w:pPr>
    </w:p>
    <w:p w14:paraId="3560BA34" w14:textId="2F714904" w:rsidR="006861B3" w:rsidRDefault="006861B3" w:rsidP="00156FB7">
      <w:pPr>
        <w:pStyle w:val="ListParagraph"/>
        <w:numPr>
          <w:ilvl w:val="0"/>
          <w:numId w:val="1"/>
        </w:numPr>
        <w:shd w:val="clear" w:color="auto" w:fill="FFC000" w:themeFill="accent4"/>
      </w:pPr>
      <w:r>
        <w:t xml:space="preserve"> </w:t>
      </w:r>
    </w:p>
    <w:p w14:paraId="5AD42379" w14:textId="77777777" w:rsidR="006861B3" w:rsidRDefault="006861B3" w:rsidP="006861B3">
      <w:r>
        <w:t xml:space="preserve">Cod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861B3" w14:paraId="76574BF1" w14:textId="77777777" w:rsidTr="00AD7240">
        <w:tc>
          <w:tcPr>
            <w:tcW w:w="9350" w:type="dxa"/>
          </w:tcPr>
          <w:p w14:paraId="1761B6D8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#include&lt;iostream&gt; </w:t>
            </w:r>
          </w:p>
          <w:p w14:paraId="1AB046CD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#include&lt;list&gt; </w:t>
            </w:r>
          </w:p>
          <w:p w14:paraId="7798E123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using namespace std; </w:t>
            </w:r>
          </w:p>
          <w:p w14:paraId="3F020489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</w:p>
          <w:p w14:paraId="4B74C952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class Graph </w:t>
            </w:r>
          </w:p>
          <w:p w14:paraId="5A5C288D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{ </w:t>
            </w:r>
          </w:p>
          <w:p w14:paraId="1C8C9A4B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int V; </w:t>
            </w:r>
          </w:p>
          <w:p w14:paraId="5907E664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list&lt;int&gt; *adj; </w:t>
            </w:r>
          </w:p>
          <w:p w14:paraId="1F1E7E8B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void DFSUtil(int v, bool visited[]); </w:t>
            </w:r>
          </w:p>
          <w:p w14:paraId="6FE969C5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public: </w:t>
            </w:r>
          </w:p>
          <w:p w14:paraId="688B8B26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Graph(int V);</w:t>
            </w:r>
          </w:p>
          <w:p w14:paraId="4C660FE3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void addEdge(int v, int w); </w:t>
            </w:r>
          </w:p>
          <w:p w14:paraId="027C6491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void DFS(int v); </w:t>
            </w:r>
          </w:p>
          <w:p w14:paraId="792AADC5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}; </w:t>
            </w:r>
          </w:p>
          <w:p w14:paraId="75594704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</w:t>
            </w:r>
          </w:p>
          <w:p w14:paraId="7D065D4F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Graph::Graph(int V) </w:t>
            </w:r>
          </w:p>
          <w:p w14:paraId="78369F73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{ </w:t>
            </w:r>
          </w:p>
          <w:p w14:paraId="628FF370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this-&gt;V = V; </w:t>
            </w:r>
          </w:p>
          <w:p w14:paraId="477B08D9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adj = new list&lt;int&gt;[V]; </w:t>
            </w:r>
          </w:p>
          <w:p w14:paraId="560F3BA8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} </w:t>
            </w:r>
          </w:p>
          <w:p w14:paraId="2170792B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</w:t>
            </w:r>
          </w:p>
          <w:p w14:paraId="72E537FE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void Graph::addEdge(int v, int w) </w:t>
            </w:r>
          </w:p>
          <w:p w14:paraId="5EA1EF27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{ </w:t>
            </w:r>
          </w:p>
          <w:p w14:paraId="056089F5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adj[v].push_back(w);</w:t>
            </w:r>
          </w:p>
          <w:p w14:paraId="639926DC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lastRenderedPageBreak/>
              <w:t xml:space="preserve">} </w:t>
            </w:r>
          </w:p>
          <w:p w14:paraId="0574C23B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</w:t>
            </w:r>
          </w:p>
          <w:p w14:paraId="6B4C1205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void Graph::DFSUtil(int v, bool visited[]) </w:t>
            </w:r>
          </w:p>
          <w:p w14:paraId="605C39AF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{ </w:t>
            </w:r>
          </w:p>
          <w:p w14:paraId="4D1DCFC1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visited[v] = true; </w:t>
            </w:r>
          </w:p>
          <w:p w14:paraId="0BB80F82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cout &lt;&lt; v &lt;&lt; " "; </w:t>
            </w:r>
          </w:p>
          <w:p w14:paraId="2F37B363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list&lt;int&gt;::iterator i; </w:t>
            </w:r>
          </w:p>
          <w:p w14:paraId="06E9A98C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for (i = adj[v].begin(); i != adj[v].end(); ++i) </w:t>
            </w:r>
          </w:p>
          <w:p w14:paraId="4D1A0566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    if (!visited[*i]) </w:t>
            </w:r>
          </w:p>
          <w:p w14:paraId="7A4DF3F7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        DFSUtil(*i, visited); </w:t>
            </w:r>
          </w:p>
          <w:p w14:paraId="1B9549BD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} </w:t>
            </w:r>
          </w:p>
          <w:p w14:paraId="493A86A4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</w:t>
            </w:r>
          </w:p>
          <w:p w14:paraId="654C1725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void Graph::DFS(int v) </w:t>
            </w:r>
          </w:p>
          <w:p w14:paraId="3320D0EA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{ </w:t>
            </w:r>
          </w:p>
          <w:p w14:paraId="0CFB7F1F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bool *visited = new bool[V]; </w:t>
            </w:r>
          </w:p>
          <w:p w14:paraId="27488122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for (int i = 0; i &lt; V; i++) </w:t>
            </w:r>
          </w:p>
          <w:p w14:paraId="238ECA06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    visited[i] = false; </w:t>
            </w:r>
          </w:p>
          <w:p w14:paraId="37E90566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DFSUtil(v, visited); </w:t>
            </w:r>
          </w:p>
          <w:p w14:paraId="0180DCE5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} </w:t>
            </w:r>
          </w:p>
          <w:p w14:paraId="47A6F191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</w:t>
            </w:r>
          </w:p>
          <w:p w14:paraId="6A8E203D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int main() </w:t>
            </w:r>
          </w:p>
          <w:p w14:paraId="6977C449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{ </w:t>
            </w:r>
          </w:p>
          <w:p w14:paraId="32B21596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  <w:t>int node,start;</w:t>
            </w:r>
          </w:p>
          <w:p w14:paraId="74F2F900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  <w:t>cout&lt;&lt;"Input the amount of your nodes : ";cin&gt;&gt;node;</w:t>
            </w:r>
          </w:p>
          <w:p w14:paraId="28476937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Graph g(node);</w:t>
            </w:r>
          </w:p>
          <w:p w14:paraId="569C3254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cout&lt;&lt;"Instructions :"&lt;&lt;endl;</w:t>
            </w:r>
          </w:p>
          <w:p w14:paraId="4143A811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cout&lt;&lt;"1. Enter the number of nodes from 0 to n-1"&lt;&lt;endl;</w:t>
            </w:r>
          </w:p>
          <w:p w14:paraId="5B936F10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cout&lt;&lt;"2. Enter negative numbers (such as -1) on either node input to to exit the program"&lt;&lt;endl;</w:t>
            </w:r>
          </w:p>
          <w:p w14:paraId="42189F51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for(;;){</w:t>
            </w:r>
          </w:p>
          <w:p w14:paraId="45A4AC7C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</w:t>
            </w:r>
            <w:r w:rsidRPr="007D3301">
              <w:rPr>
                <w:rFonts w:ascii="Courier New" w:hAnsi="Courier New" w:cs="Courier New"/>
              </w:rPr>
              <w:tab/>
              <w:t>int node1,node2;</w:t>
            </w:r>
          </w:p>
          <w:p w14:paraId="5979E484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</w:t>
            </w:r>
            <w:r w:rsidRPr="007D3301">
              <w:rPr>
                <w:rFonts w:ascii="Courier New" w:hAnsi="Courier New" w:cs="Courier New"/>
              </w:rPr>
              <w:tab/>
              <w:t>cout&lt;&lt;"Enter number between "&lt;&lt;0&lt;&lt;" to "&lt;&lt;node-1&lt;&lt;endl;</w:t>
            </w:r>
          </w:p>
          <w:p w14:paraId="34408321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</w:t>
            </w:r>
            <w:r w:rsidRPr="007D3301">
              <w:rPr>
                <w:rFonts w:ascii="Courier New" w:hAnsi="Courier New" w:cs="Courier New"/>
              </w:rPr>
              <w:tab/>
              <w:t>cout&lt;&lt;"Input node 1 : ";cin&gt;&gt;node1;</w:t>
            </w:r>
          </w:p>
          <w:p w14:paraId="29F36766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</w:t>
            </w:r>
            <w:r w:rsidRPr="007D3301">
              <w:rPr>
                <w:rFonts w:ascii="Courier New" w:hAnsi="Courier New" w:cs="Courier New"/>
              </w:rPr>
              <w:tab/>
              <w:t>cout&lt;&lt;"Input node 2 : ";cin&gt;&gt;node2;</w:t>
            </w:r>
          </w:p>
          <w:p w14:paraId="79D288CC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</w:t>
            </w:r>
            <w:r w:rsidRPr="007D3301">
              <w:rPr>
                <w:rFonts w:ascii="Courier New" w:hAnsi="Courier New" w:cs="Courier New"/>
              </w:rPr>
              <w:tab/>
              <w:t>if(node1&gt;=0&amp;&amp;node2&gt;=0&amp;&amp;node1&lt;node&amp;&amp;node2&lt;node){</w:t>
            </w:r>
          </w:p>
          <w:p w14:paraId="1CD6E4A9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</w:t>
            </w: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  <w:t>g.addEdge(node1,node2);</w:t>
            </w:r>
          </w:p>
          <w:p w14:paraId="7B0EE642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</w:t>
            </w: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  <w:t>cout&lt;&lt;endl;</w:t>
            </w:r>
          </w:p>
          <w:p w14:paraId="05A45B08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  <w:t>}</w:t>
            </w:r>
          </w:p>
          <w:p w14:paraId="0D44E87F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  <w:t>else if(node1&lt;0||node2&lt;0)</w:t>
            </w:r>
          </w:p>
          <w:p w14:paraId="27981885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  <w:t>break;</w:t>
            </w:r>
          </w:p>
          <w:p w14:paraId="10F16BA1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  <w:t>else</w:t>
            </w:r>
          </w:p>
          <w:p w14:paraId="18BAB3A4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  <w:t>cout&lt;&lt;"Wrong input. Please enter again"&lt;&lt;endl;</w:t>
            </w:r>
          </w:p>
          <w:p w14:paraId="4D8A5E3D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  <w:t>}</w:t>
            </w:r>
          </w:p>
          <w:p w14:paraId="504E24D3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  <w:t>back:</w:t>
            </w:r>
          </w:p>
          <w:p w14:paraId="60E7843F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  <w:t>cout&lt;&lt;"\nNode starts from : ";cin&gt;&gt;start;</w:t>
            </w:r>
          </w:p>
          <w:p w14:paraId="2CC95DAC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  <w:t>if(start&lt;0||start&gt;node-1){</w:t>
            </w:r>
          </w:p>
          <w:p w14:paraId="441B61D5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  <w:t>cout&lt;&lt;"Wrong input. Please enter again"&lt;&lt;endl;</w:t>
            </w:r>
          </w:p>
          <w:p w14:paraId="6984F3C1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</w:r>
            <w:r w:rsidRPr="007D3301">
              <w:rPr>
                <w:rFonts w:ascii="Courier New" w:hAnsi="Courier New" w:cs="Courier New"/>
              </w:rPr>
              <w:tab/>
              <w:t>goto back;</w:t>
            </w:r>
          </w:p>
          <w:p w14:paraId="2C8828FA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ab/>
              <w:t>}</w:t>
            </w:r>
          </w:p>
          <w:p w14:paraId="7E98CDF1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cout&lt;&lt;"Your Depth First Traversal (starting from vertex "&lt;&lt;start&lt;&lt;")"&lt;&lt;endl; </w:t>
            </w:r>
          </w:p>
          <w:p w14:paraId="47218F8F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g.DFS(start);</w:t>
            </w:r>
          </w:p>
          <w:p w14:paraId="6D8D4846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 xml:space="preserve">    return 0; </w:t>
            </w:r>
          </w:p>
          <w:p w14:paraId="601A91C6" w14:textId="77777777" w:rsidR="006861B3" w:rsidRPr="007D3301" w:rsidRDefault="006861B3" w:rsidP="00AD7240">
            <w:pPr>
              <w:rPr>
                <w:rFonts w:ascii="Courier New" w:hAnsi="Courier New" w:cs="Courier New"/>
              </w:rPr>
            </w:pPr>
            <w:r w:rsidRPr="007D3301">
              <w:rPr>
                <w:rFonts w:ascii="Courier New" w:hAnsi="Courier New" w:cs="Courier New"/>
              </w:rPr>
              <w:t>}</w:t>
            </w:r>
          </w:p>
        </w:tc>
      </w:tr>
    </w:tbl>
    <w:p w14:paraId="0E0955CA" w14:textId="77777777" w:rsidR="006861B3" w:rsidRDefault="006861B3" w:rsidP="006861B3"/>
    <w:p w14:paraId="172CD5F7" w14:textId="77777777" w:rsidR="006861B3" w:rsidRDefault="006861B3" w:rsidP="006861B3"/>
    <w:p w14:paraId="31111134" w14:textId="3F81AD2D" w:rsidR="006861B3" w:rsidRDefault="006861B3" w:rsidP="006861B3">
      <w:pPr>
        <w:pStyle w:val="ListParagraph"/>
        <w:ind w:left="360"/>
        <w:jc w:val="both"/>
        <w:rPr>
          <w:lang w:val="en-US"/>
        </w:rPr>
      </w:pPr>
      <w:r>
        <w:rPr>
          <w:lang w:val="en-US"/>
        </w:rPr>
        <w:t xml:space="preserve">Hasil </w:t>
      </w:r>
      <w:proofErr w:type="gramStart"/>
      <w:r>
        <w:rPr>
          <w:lang w:val="en-US"/>
        </w:rPr>
        <w:t>Program :</w:t>
      </w:r>
      <w:proofErr w:type="gramEnd"/>
      <w:r>
        <w:rPr>
          <w:lang w:val="en-US"/>
        </w:rPr>
        <w:t xml:space="preserve"> </w:t>
      </w:r>
    </w:p>
    <w:p w14:paraId="6CDD5AB5" w14:textId="77777777" w:rsidR="006861B3" w:rsidRDefault="006861B3" w:rsidP="006861B3">
      <w:pPr>
        <w:pStyle w:val="ListParagraph"/>
        <w:ind w:left="360"/>
        <w:jc w:val="both"/>
        <w:rPr>
          <w:lang w:val="en-US"/>
        </w:rPr>
      </w:pPr>
    </w:p>
    <w:p w14:paraId="6A7DD1F6" w14:textId="052A2B2C" w:rsidR="006861B3" w:rsidRDefault="006861B3" w:rsidP="006861B3">
      <w:pPr>
        <w:pStyle w:val="ListParagraph"/>
        <w:ind w:left="360"/>
        <w:jc w:val="both"/>
        <w:rPr>
          <w:lang w:val="en-US"/>
        </w:rPr>
      </w:pPr>
      <w:r>
        <w:rPr>
          <w:noProof/>
        </w:rPr>
        <w:drawing>
          <wp:inline distT="0" distB="0" distL="0" distR="0" wp14:anchorId="1D0ECE83" wp14:editId="4AC86727">
            <wp:extent cx="5731510" cy="683260"/>
            <wp:effectExtent l="0" t="0" r="2540" b="25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6EEF5" w14:textId="77777777" w:rsidR="006861B3" w:rsidRDefault="006861B3" w:rsidP="006861B3">
      <w:pPr>
        <w:pStyle w:val="ListParagraph"/>
        <w:ind w:left="360"/>
        <w:jc w:val="both"/>
        <w:rPr>
          <w:lang w:val="en-US"/>
        </w:rPr>
      </w:pPr>
    </w:p>
    <w:p w14:paraId="03102613" w14:textId="6830BEB5" w:rsidR="006861B3" w:rsidRPr="006D14B2" w:rsidRDefault="006861B3" w:rsidP="006861B3">
      <w:pPr>
        <w:pStyle w:val="ListParagraph"/>
        <w:ind w:left="360"/>
        <w:jc w:val="both"/>
        <w:rPr>
          <w:lang w:val="en-US"/>
        </w:rPr>
      </w:pPr>
      <w:proofErr w:type="spellStart"/>
      <w:r>
        <w:rPr>
          <w:lang w:val="en-US"/>
        </w:rPr>
        <w:t>Kompleksitas</w:t>
      </w:r>
      <w:proofErr w:type="spellEnd"/>
      <w:r>
        <w:rPr>
          <w:lang w:val="en-US"/>
        </w:rPr>
        <w:t xml:space="preserve"> Bio O </w:t>
      </w:r>
      <w:proofErr w:type="spellStart"/>
      <w:r>
        <w:rPr>
          <w:lang w:val="en-US"/>
        </w:rPr>
        <w:t>dari</w:t>
      </w:r>
      <w:proofErr w:type="spellEnd"/>
      <w:r>
        <w:rPr>
          <w:lang w:val="en-US"/>
        </w:rPr>
        <w:t xml:space="preserve"> DFS </w:t>
      </w:r>
      <w:r w:rsidRPr="006861B3">
        <w:rPr>
          <w:lang w:val="en-US"/>
        </w:rPr>
        <w:t>O(</w:t>
      </w:r>
      <w:proofErr w:type="spellStart"/>
      <w:r w:rsidRPr="006861B3">
        <w:rPr>
          <w:lang w:val="en-US"/>
        </w:rPr>
        <w:t>bm</w:t>
      </w:r>
      <w:proofErr w:type="spellEnd"/>
      <w:r w:rsidRPr="006861B3">
        <w:rPr>
          <w:lang w:val="en-US"/>
        </w:rPr>
        <w:t xml:space="preserve">), </w:t>
      </w:r>
      <w:proofErr w:type="spellStart"/>
      <w:r w:rsidRPr="006861B3">
        <w:rPr>
          <w:lang w:val="en-US"/>
        </w:rPr>
        <w:t>karena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kita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hanya</w:t>
      </w:r>
      <w:proofErr w:type="spellEnd"/>
      <w:r w:rsidRPr="006861B3">
        <w:rPr>
          <w:lang w:val="en-US"/>
        </w:rPr>
        <w:t xml:space="preserve"> </w:t>
      </w:r>
      <w:proofErr w:type="spellStart"/>
      <w:proofErr w:type="gramStart"/>
      <w:r w:rsidRPr="006861B3">
        <w:rPr>
          <w:lang w:val="en-US"/>
        </w:rPr>
        <w:t>hanya</w:t>
      </w:r>
      <w:proofErr w:type="spellEnd"/>
      <w:r w:rsidRPr="006861B3">
        <w:rPr>
          <w:lang w:val="en-US"/>
        </w:rPr>
        <w:t xml:space="preserve">  </w:t>
      </w:r>
      <w:proofErr w:type="spellStart"/>
      <w:r w:rsidRPr="006861B3">
        <w:rPr>
          <w:lang w:val="en-US"/>
        </w:rPr>
        <w:t>perlu</w:t>
      </w:r>
      <w:proofErr w:type="spellEnd"/>
      <w:proofErr w:type="gram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menyimpan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satu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buah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lintasan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tunggal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dari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akar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sampai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daun</w:t>
      </w:r>
      <w:proofErr w:type="spellEnd"/>
      <w:r w:rsidRPr="006861B3">
        <w:rPr>
          <w:lang w:val="en-US"/>
        </w:rPr>
        <w:t xml:space="preserve">, </w:t>
      </w:r>
      <w:proofErr w:type="spellStart"/>
      <w:r w:rsidRPr="006861B3">
        <w:rPr>
          <w:lang w:val="en-US"/>
        </w:rPr>
        <w:t>ditambah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dengan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simpul-simpul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saudara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kandungnya</w:t>
      </w:r>
      <w:proofErr w:type="spellEnd"/>
      <w:r w:rsidRPr="006861B3">
        <w:rPr>
          <w:lang w:val="en-US"/>
        </w:rPr>
        <w:t xml:space="preserve"> yang </w:t>
      </w:r>
      <w:proofErr w:type="spellStart"/>
      <w:r w:rsidRPr="006861B3">
        <w:rPr>
          <w:lang w:val="en-US"/>
        </w:rPr>
        <w:t>belum</w:t>
      </w:r>
      <w:proofErr w:type="spellEnd"/>
      <w:r w:rsidRPr="006861B3">
        <w:rPr>
          <w:lang w:val="en-US"/>
        </w:rPr>
        <w:t xml:space="preserve"> </w:t>
      </w:r>
      <w:proofErr w:type="spellStart"/>
      <w:r w:rsidRPr="006861B3">
        <w:rPr>
          <w:lang w:val="en-US"/>
        </w:rPr>
        <w:t>dikembangkan</w:t>
      </w:r>
      <w:proofErr w:type="spellEnd"/>
      <w:r w:rsidRPr="006861B3">
        <w:rPr>
          <w:lang w:val="en-US"/>
        </w:rPr>
        <w:t>.</w:t>
      </w:r>
    </w:p>
    <w:sectPr w:rsidR="006861B3" w:rsidRPr="006D14B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DD102D"/>
    <w:multiLevelType w:val="hybridMultilevel"/>
    <w:tmpl w:val="BEE01E8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0NDUxMza3MDEzM7ZQ0lEKTi0uzszPAykwrAUANGNnSywAAAA="/>
  </w:docVars>
  <w:rsids>
    <w:rsidRoot w:val="00747061"/>
    <w:rsid w:val="00156FB7"/>
    <w:rsid w:val="0016433A"/>
    <w:rsid w:val="002D630F"/>
    <w:rsid w:val="00376A92"/>
    <w:rsid w:val="00533EA2"/>
    <w:rsid w:val="005D031E"/>
    <w:rsid w:val="006861B3"/>
    <w:rsid w:val="006D14B2"/>
    <w:rsid w:val="00747061"/>
    <w:rsid w:val="00870490"/>
    <w:rsid w:val="00AF14B2"/>
    <w:rsid w:val="00C065CE"/>
    <w:rsid w:val="00CA79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D72C9C"/>
  <w15:chartTrackingRefBased/>
  <w15:docId w15:val="{46545CF5-03AD-4101-B8E8-5CA31F394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70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4706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706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47061"/>
    <w:pPr>
      <w:ind w:left="720"/>
      <w:contextualSpacing/>
    </w:pPr>
  </w:style>
  <w:style w:type="table" w:styleId="TableGrid">
    <w:name w:val="Table Grid"/>
    <w:basedOn w:val="TableNormal"/>
    <w:uiPriority w:val="39"/>
    <w:rsid w:val="00AF14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795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22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91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8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1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7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5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9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0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83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9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4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1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1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7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1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7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8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9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95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3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14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0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9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1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5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16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9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9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0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8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6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9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3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1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4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6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9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9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1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8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80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34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0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22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9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2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7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8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4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0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30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9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7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8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4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4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7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9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7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0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1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2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9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0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1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4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8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7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1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6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07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1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6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3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8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0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6</Pages>
  <Words>1974</Words>
  <Characters>11252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as satria</dc:creator>
  <cp:keywords/>
  <dc:description/>
  <cp:lastModifiedBy>risyad pangestu</cp:lastModifiedBy>
  <cp:revision>3</cp:revision>
  <dcterms:created xsi:type="dcterms:W3CDTF">2019-04-30T17:08:00Z</dcterms:created>
  <dcterms:modified xsi:type="dcterms:W3CDTF">2019-05-14T20:29:00Z</dcterms:modified>
</cp:coreProperties>
</file>